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BB21A" w14:textId="26B99FAC" w:rsidR="00D231A6" w:rsidRPr="00ED403B" w:rsidRDefault="006F4944" w:rsidP="00EB0710">
      <w:pPr>
        <w:spacing w:after="0" w:line="240" w:lineRule="auto"/>
        <w:jc w:val="center"/>
        <w:rPr>
          <w:rFonts w:cs="Times New Roman"/>
          <w:b/>
          <w:color w:val="auto"/>
          <w:sz w:val="20"/>
          <w:szCs w:val="20"/>
        </w:rPr>
      </w:pPr>
      <w:r>
        <w:rPr>
          <w:rFonts w:cs="Times New Roman"/>
          <w:b/>
          <w:color w:val="auto"/>
          <w:sz w:val="20"/>
          <w:szCs w:val="20"/>
        </w:rPr>
        <w:t xml:space="preserve">  </w:t>
      </w:r>
      <w:r w:rsidR="00841859">
        <w:rPr>
          <w:rFonts w:cs="Times New Roman"/>
          <w:b/>
          <w:color w:val="auto"/>
          <w:sz w:val="20"/>
          <w:szCs w:val="20"/>
        </w:rPr>
        <w:t xml:space="preserve">  </w:t>
      </w:r>
      <w:r w:rsidR="00CF7BBA">
        <w:rPr>
          <w:rFonts w:cs="Times New Roman"/>
          <w:b/>
          <w:color w:val="auto"/>
          <w:sz w:val="20"/>
          <w:szCs w:val="20"/>
        </w:rPr>
        <w:t xml:space="preserve"> </w:t>
      </w:r>
      <w:r w:rsidR="003F7F8F">
        <w:rPr>
          <w:rFonts w:cs="Times New Roman"/>
          <w:b/>
          <w:color w:val="auto"/>
          <w:sz w:val="20"/>
          <w:szCs w:val="20"/>
        </w:rPr>
        <w:t xml:space="preserve"> </w:t>
      </w:r>
    </w:p>
    <w:p w14:paraId="7B3C57E6" w14:textId="77777777"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6"/>
        <w:gridCol w:w="4120"/>
        <w:gridCol w:w="1842"/>
        <w:gridCol w:w="2128"/>
        <w:gridCol w:w="1562"/>
        <w:gridCol w:w="2977"/>
      </w:tblGrid>
      <w:tr w:rsidR="00ED403B" w:rsidRPr="00EB0710" w14:paraId="2BA52B48" w14:textId="57E88365" w:rsidTr="00DC2A76">
        <w:trPr>
          <w:trHeight w:val="607"/>
        </w:trPr>
        <w:tc>
          <w:tcPr>
            <w:tcW w:w="359" w:type="pct"/>
          </w:tcPr>
          <w:p w14:paraId="55050532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4" w:type="pct"/>
          </w:tcPr>
          <w:p w14:paraId="3CA525B5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677" w:type="pct"/>
          </w:tcPr>
          <w:p w14:paraId="3AB898F9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6A462BA" w14:textId="3A967FFB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</w:tcPr>
          <w:p w14:paraId="3B1C1F1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B6C4879" w14:textId="56D16BA9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74" w:type="pct"/>
          </w:tcPr>
          <w:p w14:paraId="4DF6B06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2507B2" w14:textId="40E28AE1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94" w:type="pct"/>
          </w:tcPr>
          <w:p w14:paraId="76FA70AB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E058D17" w14:textId="0BDB4BDF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D20661" w:rsidRPr="00EB0710" w14:paraId="2C12A0E8" w14:textId="06026534" w:rsidTr="00B50A66">
        <w:trPr>
          <w:trHeight w:val="460"/>
        </w:trPr>
        <w:tc>
          <w:tcPr>
            <w:tcW w:w="359" w:type="pct"/>
          </w:tcPr>
          <w:p w14:paraId="7A7A270B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514" w:type="pct"/>
          </w:tcPr>
          <w:p w14:paraId="3B38D28C" w14:textId="2399DEC4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TATÜRK İLKELERİ VE İNKILAP TARİHİ </w:t>
            </w:r>
          </w:p>
          <w:p w14:paraId="0DF220F3" w14:textId="74545A7C" w:rsidR="00D20661" w:rsidRPr="00DC2A76" w:rsidRDefault="00D20661" w:rsidP="00D206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Öğr. Gör. Ahmet ÖZKARCI</w:t>
            </w:r>
          </w:p>
        </w:tc>
        <w:tc>
          <w:tcPr>
            <w:tcW w:w="677" w:type="pct"/>
            <w:vAlign w:val="center"/>
          </w:tcPr>
          <w:p w14:paraId="1CE6C6D2" w14:textId="1C799966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782" w:type="pct"/>
            <w:vAlign w:val="center"/>
          </w:tcPr>
          <w:p w14:paraId="5C663723" w14:textId="58CE40D0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1:00</w:t>
            </w:r>
          </w:p>
        </w:tc>
        <w:tc>
          <w:tcPr>
            <w:tcW w:w="574" w:type="pct"/>
          </w:tcPr>
          <w:p w14:paraId="585E132E" w14:textId="43CBDA66" w:rsidR="00D20661" w:rsidRPr="006E699C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F2B4CEB" w14:textId="77777777" w:rsidR="00D20661" w:rsidRDefault="00D20661" w:rsidP="00D20661">
            <w:pPr>
              <w:spacing w:after="0" w:line="240" w:lineRule="auto"/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</w:p>
          <w:p w14:paraId="24F1380F" w14:textId="1177C446" w:rsidR="00D20661" w:rsidRPr="006E699C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</w:tr>
      <w:tr w:rsidR="00D20661" w:rsidRPr="00EB0710" w14:paraId="664263BD" w14:textId="55006BD1" w:rsidTr="00EF608B">
        <w:trPr>
          <w:trHeight w:val="634"/>
        </w:trPr>
        <w:tc>
          <w:tcPr>
            <w:tcW w:w="359" w:type="pct"/>
          </w:tcPr>
          <w:p w14:paraId="61B3ABE9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514" w:type="pct"/>
          </w:tcPr>
          <w:p w14:paraId="06CA93A8" w14:textId="09EFD0CB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14:paraId="069C32C9" w14:textId="1761CC3D" w:rsidR="00D20661" w:rsidRPr="00DC2A76" w:rsidRDefault="00D20661" w:rsidP="00D206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677" w:type="pct"/>
            <w:vAlign w:val="center"/>
          </w:tcPr>
          <w:p w14:paraId="315508EF" w14:textId="40BCB0DB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782" w:type="pct"/>
            <w:vAlign w:val="center"/>
          </w:tcPr>
          <w:p w14:paraId="26449058" w14:textId="33ACEF6B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4:00</w:t>
            </w:r>
          </w:p>
        </w:tc>
        <w:tc>
          <w:tcPr>
            <w:tcW w:w="574" w:type="pct"/>
          </w:tcPr>
          <w:p w14:paraId="2F623971" w14:textId="7FB4EF4C" w:rsidR="00D20661" w:rsidRPr="006E699C" w:rsidRDefault="00D20661" w:rsidP="00D20661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C351F00" w14:textId="42988888" w:rsidR="00D20661" w:rsidRPr="006E699C" w:rsidRDefault="00D20661" w:rsidP="00D20661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</w:p>
        </w:tc>
      </w:tr>
      <w:tr w:rsidR="00D20661" w:rsidRPr="00EB0710" w14:paraId="63DF1EF2" w14:textId="6CF2EFF4" w:rsidTr="00A33143">
        <w:trPr>
          <w:trHeight w:val="460"/>
        </w:trPr>
        <w:tc>
          <w:tcPr>
            <w:tcW w:w="359" w:type="pct"/>
          </w:tcPr>
          <w:p w14:paraId="1BF932A3" w14:textId="77777777" w:rsidR="00D20661" w:rsidRPr="00E27429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514" w:type="pct"/>
          </w:tcPr>
          <w:p w14:paraId="42185D0C" w14:textId="77777777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14:paraId="3BB67A4A" w14:textId="25F5F57E" w:rsidR="00D20661" w:rsidRPr="00DC2A76" w:rsidRDefault="00D20661" w:rsidP="00D206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Öğr. Gör. Nazan ERDAŞ</w:t>
            </w:r>
          </w:p>
        </w:tc>
        <w:tc>
          <w:tcPr>
            <w:tcW w:w="677" w:type="pct"/>
          </w:tcPr>
          <w:p w14:paraId="50F43FA1" w14:textId="77777777" w:rsidR="00D20661" w:rsidRPr="009E1392" w:rsidRDefault="00D20661" w:rsidP="00D20661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627E360F" w14:textId="0036CA1C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782" w:type="pct"/>
          </w:tcPr>
          <w:p w14:paraId="59F2284B" w14:textId="77777777" w:rsidR="00D20661" w:rsidRPr="009E1392" w:rsidRDefault="00D20661" w:rsidP="00D20661">
            <w:pPr>
              <w:spacing w:after="0" w:line="240" w:lineRule="auto"/>
              <w:rPr>
                <w:sz w:val="20"/>
                <w:szCs w:val="20"/>
              </w:rPr>
            </w:pPr>
          </w:p>
          <w:p w14:paraId="1EECBABD" w14:textId="4539EAD1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7AC49D9A" w14:textId="27D161D9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3EEC633E" w14:textId="5783BE5D" w:rsidR="00D20661" w:rsidRPr="00E27429" w:rsidRDefault="00D20661" w:rsidP="00D20661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D20661" w:rsidRPr="00EB0710" w14:paraId="074D7029" w14:textId="0DA82841" w:rsidTr="00DC2A76">
        <w:trPr>
          <w:trHeight w:val="524"/>
        </w:trPr>
        <w:tc>
          <w:tcPr>
            <w:tcW w:w="359" w:type="pct"/>
          </w:tcPr>
          <w:p w14:paraId="01B30974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514" w:type="pct"/>
          </w:tcPr>
          <w:p w14:paraId="4C7E4AF5" w14:textId="77777777" w:rsidR="00D20661" w:rsidRPr="00DC2A76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KİMYA I</w:t>
            </w:r>
          </w:p>
          <w:p w14:paraId="240E6C1B" w14:textId="75027D4D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C2A76">
              <w:rPr>
                <w:rFonts w:cs="Times New Roman"/>
                <w:sz w:val="22"/>
              </w:rPr>
              <w:t>Dr. Öğr. Üyesi Ayşe KAZANCI DAĞ</w:t>
            </w:r>
          </w:p>
        </w:tc>
        <w:tc>
          <w:tcPr>
            <w:tcW w:w="677" w:type="pct"/>
          </w:tcPr>
          <w:p w14:paraId="5DDB48EF" w14:textId="77777777" w:rsidR="00D20661" w:rsidRPr="009E1392" w:rsidRDefault="00D20661" w:rsidP="00D20661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5855FCC8" w14:textId="6CC50846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782" w:type="pct"/>
          </w:tcPr>
          <w:p w14:paraId="03A586F3" w14:textId="77777777" w:rsidR="00D20661" w:rsidRPr="009E1392" w:rsidRDefault="00D20661" w:rsidP="00D20661">
            <w:pPr>
              <w:spacing w:after="0" w:line="240" w:lineRule="auto"/>
              <w:rPr>
                <w:sz w:val="20"/>
                <w:szCs w:val="20"/>
              </w:rPr>
            </w:pPr>
          </w:p>
          <w:p w14:paraId="75CF6E9A" w14:textId="4089DB0E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31D30401" w14:textId="23594344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71CFA37" w14:textId="04AA493E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D20661" w:rsidRPr="00EB0710" w14:paraId="4A5A0822" w14:textId="2FC5C418" w:rsidTr="00A33143">
        <w:trPr>
          <w:trHeight w:val="616"/>
        </w:trPr>
        <w:tc>
          <w:tcPr>
            <w:tcW w:w="359" w:type="pct"/>
          </w:tcPr>
          <w:p w14:paraId="35DED293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514" w:type="pct"/>
          </w:tcPr>
          <w:p w14:paraId="40413043" w14:textId="77777777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14:paraId="1FE55288" w14:textId="5AC5031A" w:rsidR="00D20661" w:rsidRPr="00DC2A76" w:rsidRDefault="00D20661" w:rsidP="00D206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</w:t>
            </w: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. Dr. Ferhat ÖZDEMİR</w:t>
            </w:r>
          </w:p>
        </w:tc>
        <w:tc>
          <w:tcPr>
            <w:tcW w:w="677" w:type="pct"/>
          </w:tcPr>
          <w:p w14:paraId="3B9BFD3B" w14:textId="2959756F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782" w:type="pct"/>
          </w:tcPr>
          <w:p w14:paraId="6A4E8165" w14:textId="1E96368F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60C6EC09" w14:textId="183B116E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1008A02" w14:textId="6043A083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D20661" w:rsidRPr="00EB0710" w14:paraId="367B3298" w14:textId="1CBB5EE6" w:rsidTr="00E92213">
        <w:trPr>
          <w:trHeight w:val="530"/>
        </w:trPr>
        <w:tc>
          <w:tcPr>
            <w:tcW w:w="359" w:type="pct"/>
          </w:tcPr>
          <w:p w14:paraId="7AF6EBA5" w14:textId="77777777" w:rsidR="00D20661" w:rsidRPr="00E27429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514" w:type="pct"/>
          </w:tcPr>
          <w:p w14:paraId="6DBB1D56" w14:textId="77777777" w:rsidR="00D20661" w:rsidRPr="00DC2A76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14:paraId="3E616AF2" w14:textId="2240343F" w:rsidR="00D20661" w:rsidRPr="00DC2A76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Dr. Öğr. Üyesi Sait ÜSTÜN</w:t>
            </w:r>
          </w:p>
        </w:tc>
        <w:tc>
          <w:tcPr>
            <w:tcW w:w="677" w:type="pct"/>
          </w:tcPr>
          <w:p w14:paraId="13B182D8" w14:textId="77777777" w:rsidR="00D20661" w:rsidRPr="009E1392" w:rsidRDefault="00D20661" w:rsidP="00D20661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3A50A5BF" w14:textId="1BCC9D0B" w:rsidR="00D20661" w:rsidRPr="009E1392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782" w:type="pct"/>
            <w:vAlign w:val="center"/>
          </w:tcPr>
          <w:p w14:paraId="42F37670" w14:textId="2B7DFFD7" w:rsidR="00D20661" w:rsidRPr="009E1392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11138FAA" w14:textId="2D185F83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B344DCF" w14:textId="5DB6966D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D20661" w:rsidRPr="00EB0710" w14:paraId="60FCD47D" w14:textId="0099D725" w:rsidTr="00A33143">
        <w:trPr>
          <w:trHeight w:val="460"/>
        </w:trPr>
        <w:tc>
          <w:tcPr>
            <w:tcW w:w="359" w:type="pct"/>
          </w:tcPr>
          <w:p w14:paraId="2F50AFC9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514" w:type="pct"/>
          </w:tcPr>
          <w:p w14:paraId="45747F32" w14:textId="77777777" w:rsidR="00D20661" w:rsidRPr="00DC2A76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14:paraId="21407E74" w14:textId="46F40928" w:rsidR="00D20661" w:rsidRPr="00DC2A76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Doç. Dr. Tamer ÜSTÜNER</w:t>
            </w:r>
          </w:p>
        </w:tc>
        <w:tc>
          <w:tcPr>
            <w:tcW w:w="677" w:type="pct"/>
          </w:tcPr>
          <w:p w14:paraId="423FE116" w14:textId="0D6134E7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782" w:type="pct"/>
          </w:tcPr>
          <w:p w14:paraId="27AAE4A2" w14:textId="7CDDD3CE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rFonts w:eastAsia="Times New Roman" w:cs="Times New Roman"/>
                <w:color w:val="auto"/>
                <w:sz w:val="20"/>
                <w:szCs w:val="20"/>
              </w:rPr>
              <w:t>14:00</w:t>
            </w:r>
          </w:p>
        </w:tc>
        <w:tc>
          <w:tcPr>
            <w:tcW w:w="574" w:type="pct"/>
          </w:tcPr>
          <w:p w14:paraId="6211D3F2" w14:textId="1BB9F5FB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</w:t>
            </w:r>
            <w:r>
              <w:rPr>
                <w:sz w:val="20"/>
                <w:szCs w:val="20"/>
              </w:rPr>
              <w:t xml:space="preserve">ZF 127- </w:t>
            </w:r>
            <w:r w:rsidRPr="00E27429">
              <w:rPr>
                <w:sz w:val="20"/>
                <w:szCs w:val="20"/>
              </w:rPr>
              <w:t>ZF128</w:t>
            </w:r>
          </w:p>
        </w:tc>
        <w:tc>
          <w:tcPr>
            <w:tcW w:w="1094" w:type="pct"/>
          </w:tcPr>
          <w:p w14:paraId="28DF4ADC" w14:textId="3400EB75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06148F">
              <w:rPr>
                <w:sz w:val="20"/>
                <w:szCs w:val="20"/>
              </w:rPr>
              <w:t xml:space="preserve">Mehmet KANDİLCİK 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A33143" w:rsidRPr="00EB0710" w14:paraId="2BBFD118" w14:textId="1947980B" w:rsidTr="00A33143">
        <w:trPr>
          <w:trHeight w:val="674"/>
        </w:trPr>
        <w:tc>
          <w:tcPr>
            <w:tcW w:w="359" w:type="pct"/>
          </w:tcPr>
          <w:p w14:paraId="5E7096A0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514" w:type="pct"/>
          </w:tcPr>
          <w:p w14:paraId="204F627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14:paraId="2080A5F4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Cebrail BARIŞ</w:t>
            </w:r>
          </w:p>
        </w:tc>
        <w:tc>
          <w:tcPr>
            <w:tcW w:w="677" w:type="pct"/>
          </w:tcPr>
          <w:p w14:paraId="026B42C2" w14:textId="379A0FEF" w:rsidR="00A33143" w:rsidRPr="009E1392" w:rsidRDefault="00D20661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782" w:type="pct"/>
          </w:tcPr>
          <w:p w14:paraId="67ECBA08" w14:textId="23BD4071" w:rsidR="00A33143" w:rsidRPr="009E1392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rFonts w:eastAsia="Times New Roman" w:cs="Times New Roman"/>
                <w:color w:val="auto"/>
                <w:sz w:val="20"/>
                <w:szCs w:val="20"/>
              </w:rPr>
              <w:t>09:00</w:t>
            </w:r>
          </w:p>
        </w:tc>
        <w:tc>
          <w:tcPr>
            <w:tcW w:w="574" w:type="pct"/>
          </w:tcPr>
          <w:p w14:paraId="7FA9AF87" w14:textId="1F099F5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6AA08CDD" w14:textId="0CB9D4EB" w:rsidR="00A33143" w:rsidRPr="00E27429" w:rsidRDefault="003F5C0C" w:rsidP="00A33143">
            <w:pPr>
              <w:rPr>
                <w:sz w:val="20"/>
                <w:szCs w:val="20"/>
              </w:rPr>
            </w:pPr>
            <w:r w:rsidRPr="003F5C0C">
              <w:rPr>
                <w:sz w:val="20"/>
                <w:szCs w:val="20"/>
              </w:rPr>
              <w:t>Rabia İlayda ŞENTÜRK</w:t>
            </w:r>
            <w:r w:rsidR="00ED2AF2">
              <w:rPr>
                <w:sz w:val="20"/>
                <w:szCs w:val="20"/>
              </w:rPr>
              <w:t xml:space="preserve"> </w:t>
            </w:r>
          </w:p>
        </w:tc>
      </w:tr>
      <w:tr w:rsidR="00D20661" w:rsidRPr="00EB0710" w14:paraId="7739F4CE" w14:textId="2C48D895" w:rsidTr="004E6616">
        <w:trPr>
          <w:trHeight w:val="626"/>
        </w:trPr>
        <w:tc>
          <w:tcPr>
            <w:tcW w:w="359" w:type="pct"/>
          </w:tcPr>
          <w:p w14:paraId="78C553B7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514" w:type="pct"/>
          </w:tcPr>
          <w:p w14:paraId="4529970E" w14:textId="77777777" w:rsidR="00D20661" w:rsidRPr="00E27429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14:paraId="6794CC6D" w14:textId="797C2AED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Burak AĞIR</w:t>
            </w:r>
          </w:p>
        </w:tc>
        <w:tc>
          <w:tcPr>
            <w:tcW w:w="677" w:type="pct"/>
          </w:tcPr>
          <w:p w14:paraId="0E0C48D1" w14:textId="77777777" w:rsidR="00D20661" w:rsidRPr="009E1392" w:rsidRDefault="00D20661" w:rsidP="00D20661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5273515B" w14:textId="46E9AFDB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782" w:type="pct"/>
            <w:vAlign w:val="center"/>
          </w:tcPr>
          <w:p w14:paraId="2D04EF25" w14:textId="153FAD57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3157252D" w14:textId="4E84A9F2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1A9A9A5" w14:textId="4BA2C310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D20661" w:rsidRPr="00EB0710" w14:paraId="2946297B" w14:textId="64DDC66D" w:rsidTr="00DE570B">
        <w:trPr>
          <w:trHeight w:val="170"/>
        </w:trPr>
        <w:tc>
          <w:tcPr>
            <w:tcW w:w="359" w:type="pct"/>
          </w:tcPr>
          <w:p w14:paraId="05716B4A" w14:textId="77777777" w:rsidR="00D20661" w:rsidRPr="00E27429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514" w:type="pct"/>
          </w:tcPr>
          <w:p w14:paraId="6B2DB173" w14:textId="77777777" w:rsidR="00D20661" w:rsidRPr="00E27429" w:rsidRDefault="00D20661" w:rsidP="00D2066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MATEMATİK I</w:t>
            </w:r>
          </w:p>
          <w:p w14:paraId="52FD7220" w14:textId="7C8BD3A8" w:rsidR="00D20661" w:rsidRPr="00E27429" w:rsidRDefault="00D20661" w:rsidP="00D206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uma BOLAT</w:t>
            </w:r>
          </w:p>
        </w:tc>
        <w:tc>
          <w:tcPr>
            <w:tcW w:w="677" w:type="pct"/>
          </w:tcPr>
          <w:p w14:paraId="126FB17A" w14:textId="77777777" w:rsidR="00D20661" w:rsidRPr="009E1392" w:rsidRDefault="00D20661" w:rsidP="00D20661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60101E73" w14:textId="6A2B191F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782" w:type="pct"/>
          </w:tcPr>
          <w:p w14:paraId="0CFF2C6E" w14:textId="77777777" w:rsidR="00D20661" w:rsidRPr="009E1392" w:rsidRDefault="00D20661" w:rsidP="00D20661">
            <w:pPr>
              <w:spacing w:after="0" w:line="240" w:lineRule="auto"/>
              <w:rPr>
                <w:sz w:val="20"/>
                <w:szCs w:val="20"/>
              </w:rPr>
            </w:pPr>
          </w:p>
          <w:p w14:paraId="656D0009" w14:textId="61F8486B" w:rsidR="00D20661" w:rsidRPr="009E1392" w:rsidRDefault="00D20661" w:rsidP="00D2066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21A74671" w14:textId="351D7E52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B12393D" w14:textId="2255C4F1" w:rsidR="00D20661" w:rsidRPr="00E27429" w:rsidRDefault="00D20661" w:rsidP="00D2066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A33143" w:rsidRPr="005E41DE" w14:paraId="61AD20DF" w14:textId="752A9ED7" w:rsidTr="00A33143">
        <w:trPr>
          <w:trHeight w:val="77"/>
        </w:trPr>
        <w:tc>
          <w:tcPr>
            <w:tcW w:w="359" w:type="pct"/>
          </w:tcPr>
          <w:p w14:paraId="03B211A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514" w:type="pct"/>
          </w:tcPr>
          <w:p w14:paraId="615BEF7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ZOOLOJİ I</w:t>
            </w:r>
          </w:p>
          <w:p w14:paraId="1EFE59C3" w14:textId="1B43CF3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Prof. Dr. M. MURAT ASLAN</w:t>
            </w:r>
          </w:p>
        </w:tc>
        <w:tc>
          <w:tcPr>
            <w:tcW w:w="677" w:type="pct"/>
          </w:tcPr>
          <w:p w14:paraId="1EC643CA" w14:textId="695363D5" w:rsidR="00A33143" w:rsidRPr="009E1392" w:rsidRDefault="00D20661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782" w:type="pct"/>
          </w:tcPr>
          <w:p w14:paraId="37236DD5" w14:textId="37D689AC" w:rsidR="00A33143" w:rsidRPr="009E1392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="00A33143" w:rsidRPr="009E1392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653948DD" w14:textId="134B17D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7F1C9B75" w14:textId="665481DA" w:rsidR="00A33143" w:rsidRPr="00E27429" w:rsidRDefault="0006148F" w:rsidP="00A331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vser SABANCI- Zehra Sena GÖZÜBENLİ</w:t>
            </w:r>
          </w:p>
        </w:tc>
      </w:tr>
    </w:tbl>
    <w:p w14:paraId="1B02FE41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CE0D283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4AB66CCB" w14:textId="77777777" w:rsidR="009E1392" w:rsidRDefault="009E1392" w:rsidP="00751531">
      <w:pPr>
        <w:spacing w:before="240" w:after="0"/>
        <w:rPr>
          <w:rFonts w:cs="Times New Roman"/>
          <w:b/>
          <w:sz w:val="22"/>
        </w:rPr>
      </w:pPr>
    </w:p>
    <w:p w14:paraId="3D435D24" w14:textId="77777777" w:rsidR="00FE6EF1" w:rsidRDefault="00FE6EF1" w:rsidP="00751531">
      <w:pPr>
        <w:spacing w:before="240" w:after="0"/>
        <w:rPr>
          <w:rFonts w:cs="Times New Roman"/>
          <w:b/>
          <w:sz w:val="22"/>
        </w:rPr>
      </w:pPr>
    </w:p>
    <w:p w14:paraId="37F8CFB2" w14:textId="61CAD467"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lastRenderedPageBreak/>
        <w:t>2. S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2"/>
        <w:gridCol w:w="2128"/>
        <w:gridCol w:w="1842"/>
        <w:gridCol w:w="2694"/>
      </w:tblGrid>
      <w:tr w:rsidR="00ED403B" w:rsidRPr="008D61A4" w14:paraId="5BC88526" w14:textId="70B61229" w:rsidTr="00A33143">
        <w:tc>
          <w:tcPr>
            <w:tcW w:w="359" w:type="pct"/>
          </w:tcPr>
          <w:p w14:paraId="5F44ACEA" w14:textId="77777777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5" w:type="pct"/>
          </w:tcPr>
          <w:p w14:paraId="6B0F5A9E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</w:p>
          <w:p w14:paraId="68AA7142" w14:textId="3E054405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77" w:type="pct"/>
          </w:tcPr>
          <w:p w14:paraId="6408BB45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DC7F286" w14:textId="442BEBFA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  <w:vAlign w:val="bottom"/>
          </w:tcPr>
          <w:p w14:paraId="2AB0010E" w14:textId="551E0AF1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77" w:type="pct"/>
            <w:vAlign w:val="bottom"/>
          </w:tcPr>
          <w:p w14:paraId="3D255206" w14:textId="4AC01AF3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990" w:type="pct"/>
          </w:tcPr>
          <w:p w14:paraId="3A6808F2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13E3A25D" w14:textId="76FF478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9E1392" w:rsidRPr="00CD5F1C" w14:paraId="610CF698" w14:textId="1ED879D1" w:rsidTr="00A33143">
        <w:trPr>
          <w:trHeight w:val="582"/>
        </w:trPr>
        <w:tc>
          <w:tcPr>
            <w:tcW w:w="359" w:type="pct"/>
            <w:vAlign w:val="center"/>
          </w:tcPr>
          <w:p w14:paraId="36A8DBE5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515" w:type="pct"/>
            <w:vAlign w:val="center"/>
          </w:tcPr>
          <w:p w14:paraId="0708B8E9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14:paraId="74AA7884" w14:textId="77777777" w:rsidR="009E1392" w:rsidRPr="00E27429" w:rsidRDefault="009E1392" w:rsidP="009E13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677" w:type="pct"/>
            <w:vAlign w:val="center"/>
          </w:tcPr>
          <w:p w14:paraId="4ADE50CB" w14:textId="0D02A651" w:rsidR="009E1392" w:rsidRPr="009E1392" w:rsidRDefault="009E1392" w:rsidP="009E1392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782" w:type="pct"/>
            <w:vAlign w:val="center"/>
          </w:tcPr>
          <w:p w14:paraId="4DCE6ADD" w14:textId="43ADF5C5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02E68871" w14:textId="25C5C1AD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1C60AF5" w14:textId="26BF8145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9E1392" w:rsidRPr="00CD5F1C" w14:paraId="01DED0D5" w14:textId="559F5682" w:rsidTr="00A33143">
        <w:trPr>
          <w:trHeight w:val="703"/>
        </w:trPr>
        <w:tc>
          <w:tcPr>
            <w:tcW w:w="359" w:type="pct"/>
          </w:tcPr>
          <w:p w14:paraId="495D111E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515" w:type="pct"/>
          </w:tcPr>
          <w:p w14:paraId="12668BF6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03140A9A" w14:textId="548FD955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RAMAZAN ÇETİNTAŞ</w:t>
            </w:r>
          </w:p>
          <w:p w14:paraId="32E76C32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677" w:type="pct"/>
            <w:vAlign w:val="center"/>
          </w:tcPr>
          <w:p w14:paraId="732E811F" w14:textId="74F63034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782" w:type="pct"/>
            <w:vAlign w:val="center"/>
          </w:tcPr>
          <w:p w14:paraId="5A1C73A1" w14:textId="08AC3241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108CBA96" w14:textId="5B7F7CE8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CC69CA8" w14:textId="4BE73F83" w:rsidR="009E1392" w:rsidRPr="00E27429" w:rsidRDefault="009E1392" w:rsidP="009E13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9E1392" w:rsidRPr="00CD5F1C" w14:paraId="0E9AFFA6" w14:textId="4A74B44B" w:rsidTr="00A95A86">
        <w:tc>
          <w:tcPr>
            <w:tcW w:w="359" w:type="pct"/>
          </w:tcPr>
          <w:p w14:paraId="5BFE21AA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515" w:type="pct"/>
          </w:tcPr>
          <w:p w14:paraId="3F5E6FFF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14:paraId="24FB5012" w14:textId="4FCF4879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H. Burak AĞIR</w:t>
            </w:r>
          </w:p>
          <w:p w14:paraId="583B927D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</w:tcPr>
          <w:p w14:paraId="006F97FC" w14:textId="6BCE33E9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782" w:type="pct"/>
          </w:tcPr>
          <w:p w14:paraId="54265877" w14:textId="6022859C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5E1CB6BB" w14:textId="6D115C42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A358439" w14:textId="3E4E10A5" w:rsidR="009E1392" w:rsidRPr="00E27429" w:rsidRDefault="009E1392" w:rsidP="009E1392">
            <w:pPr>
              <w:rPr>
                <w:sz w:val="20"/>
                <w:szCs w:val="20"/>
              </w:rPr>
            </w:pPr>
            <w:r w:rsidRPr="003F5C0C">
              <w:rPr>
                <w:sz w:val="20"/>
                <w:szCs w:val="20"/>
              </w:rPr>
              <w:t>Rabia İlayda ŞENTÜRK</w:t>
            </w:r>
          </w:p>
        </w:tc>
      </w:tr>
      <w:tr w:rsidR="001266E7" w:rsidRPr="00CD5F1C" w14:paraId="0FF1051D" w14:textId="721E7CE2" w:rsidTr="00A33143">
        <w:trPr>
          <w:trHeight w:val="642"/>
        </w:trPr>
        <w:tc>
          <w:tcPr>
            <w:tcW w:w="359" w:type="pct"/>
          </w:tcPr>
          <w:p w14:paraId="6B4E435E" w14:textId="77777777" w:rsidR="001266E7" w:rsidRPr="00E27429" w:rsidRDefault="001266E7" w:rsidP="001266E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515" w:type="pct"/>
          </w:tcPr>
          <w:p w14:paraId="347B529A" w14:textId="77777777" w:rsidR="001266E7" w:rsidRPr="00E27429" w:rsidRDefault="001266E7" w:rsidP="001266E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14:paraId="3A72EF50" w14:textId="4730C888" w:rsidR="001266E7" w:rsidRPr="00E27429" w:rsidRDefault="001266E7" w:rsidP="001266E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Kadir YILMAZ</w:t>
            </w:r>
          </w:p>
        </w:tc>
        <w:tc>
          <w:tcPr>
            <w:tcW w:w="677" w:type="pct"/>
            <w:vAlign w:val="center"/>
          </w:tcPr>
          <w:p w14:paraId="6653A9E6" w14:textId="3993EEBF" w:rsidR="001266E7" w:rsidRPr="009E1392" w:rsidRDefault="001266E7" w:rsidP="001266E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782" w:type="pct"/>
            <w:vAlign w:val="center"/>
          </w:tcPr>
          <w:p w14:paraId="32A9D497" w14:textId="1CBF2F5A" w:rsidR="001266E7" w:rsidRPr="00E27429" w:rsidRDefault="001266E7" w:rsidP="001266E7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384D7E3F" w14:textId="69918DC2" w:rsidR="001266E7" w:rsidRPr="00E27429" w:rsidRDefault="001266E7" w:rsidP="001266E7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6A9E5D0" w14:textId="1E6A0F2A" w:rsidR="001266E7" w:rsidRPr="00E27429" w:rsidRDefault="001266E7" w:rsidP="001266E7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9E1392" w:rsidRPr="00CD5F1C" w14:paraId="41625696" w14:textId="0EE20BD8" w:rsidTr="00E908DB">
        <w:trPr>
          <w:trHeight w:val="552"/>
        </w:trPr>
        <w:tc>
          <w:tcPr>
            <w:tcW w:w="359" w:type="pct"/>
          </w:tcPr>
          <w:p w14:paraId="2C5DF54A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515" w:type="pct"/>
          </w:tcPr>
          <w:p w14:paraId="2B97E3DD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14:paraId="7D0D4FCD" w14:textId="18F8D0C1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BEYHAN YETER</w:t>
            </w:r>
          </w:p>
        </w:tc>
        <w:tc>
          <w:tcPr>
            <w:tcW w:w="677" w:type="pct"/>
            <w:vAlign w:val="center"/>
          </w:tcPr>
          <w:p w14:paraId="02BB665C" w14:textId="21012F96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</w:t>
            </w:r>
            <w:r w:rsidR="001266E7">
              <w:rPr>
                <w:color w:val="393939"/>
                <w:sz w:val="20"/>
                <w:szCs w:val="20"/>
              </w:rPr>
              <w:t>6</w:t>
            </w:r>
            <w:r w:rsidRPr="009E1392">
              <w:rPr>
                <w:color w:val="393939"/>
                <w:sz w:val="20"/>
                <w:szCs w:val="20"/>
              </w:rPr>
              <w:t>.02.2026</w:t>
            </w:r>
          </w:p>
        </w:tc>
        <w:tc>
          <w:tcPr>
            <w:tcW w:w="782" w:type="pct"/>
            <w:vAlign w:val="center"/>
          </w:tcPr>
          <w:p w14:paraId="6A5286B3" w14:textId="051194CC" w:rsidR="009E1392" w:rsidRPr="00E27429" w:rsidRDefault="001266E7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9E1392">
              <w:rPr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7B067278" w14:textId="349DAB59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0ED288D" w14:textId="6B2A6628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9E1392" w:rsidRPr="00CD5F1C" w14:paraId="2E400A7D" w14:textId="75395CD8" w:rsidTr="005B5DA6">
        <w:trPr>
          <w:trHeight w:val="408"/>
        </w:trPr>
        <w:tc>
          <w:tcPr>
            <w:tcW w:w="359" w:type="pct"/>
          </w:tcPr>
          <w:p w14:paraId="74A08F08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515" w:type="pct"/>
          </w:tcPr>
          <w:p w14:paraId="4E9C1E3E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14:paraId="5640FF92" w14:textId="469AF324" w:rsidR="009E1392" w:rsidRPr="00E27429" w:rsidRDefault="009E1392" w:rsidP="009E13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. Gö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 Kadir DOĞAN</w:t>
            </w:r>
          </w:p>
        </w:tc>
        <w:tc>
          <w:tcPr>
            <w:tcW w:w="677" w:type="pct"/>
          </w:tcPr>
          <w:p w14:paraId="45D573E8" w14:textId="77777777" w:rsidR="009E1392" w:rsidRPr="009E1392" w:rsidRDefault="009E1392" w:rsidP="009E1392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16997615" w14:textId="228E1E98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782" w:type="pct"/>
            <w:vAlign w:val="center"/>
          </w:tcPr>
          <w:p w14:paraId="1853C8A4" w14:textId="0DEB2436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677" w:type="pct"/>
          </w:tcPr>
          <w:p w14:paraId="6144FA37" w14:textId="706FEEA1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34ABD071" w14:textId="6B605F06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9E1392" w:rsidRPr="00CD5F1C" w14:paraId="4008AC1B" w14:textId="3E685033" w:rsidTr="00A33143">
        <w:trPr>
          <w:trHeight w:val="502"/>
        </w:trPr>
        <w:tc>
          <w:tcPr>
            <w:tcW w:w="359" w:type="pct"/>
          </w:tcPr>
          <w:p w14:paraId="69DF3693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515" w:type="pct"/>
          </w:tcPr>
          <w:p w14:paraId="333D8516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5A27751B" w14:textId="1AD1E9B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HASAN TUNAZ</w:t>
            </w:r>
          </w:p>
        </w:tc>
        <w:tc>
          <w:tcPr>
            <w:tcW w:w="677" w:type="pct"/>
            <w:vAlign w:val="center"/>
          </w:tcPr>
          <w:p w14:paraId="36C47E07" w14:textId="0C077224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782" w:type="pct"/>
            <w:vAlign w:val="center"/>
          </w:tcPr>
          <w:p w14:paraId="2B2397A1" w14:textId="42DA876D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0F7CC11A" w14:textId="6D384CB5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2D98380" w14:textId="29E9048D" w:rsidR="009E1392" w:rsidRPr="00E27429" w:rsidRDefault="009E1392" w:rsidP="009E13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et Erkan CEYHAN</w:t>
            </w:r>
          </w:p>
        </w:tc>
      </w:tr>
      <w:tr w:rsidR="009E1392" w:rsidRPr="00CD5F1C" w14:paraId="2711C10B" w14:textId="2D96B093" w:rsidTr="00A33143">
        <w:trPr>
          <w:trHeight w:val="565"/>
        </w:trPr>
        <w:tc>
          <w:tcPr>
            <w:tcW w:w="359" w:type="pct"/>
          </w:tcPr>
          <w:p w14:paraId="27BF615A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515" w:type="pct"/>
          </w:tcPr>
          <w:p w14:paraId="74066F7E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14:paraId="35F01EA6" w14:textId="417F826E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NİHAL BUZKAN</w:t>
            </w:r>
          </w:p>
        </w:tc>
        <w:tc>
          <w:tcPr>
            <w:tcW w:w="677" w:type="pct"/>
            <w:vAlign w:val="center"/>
          </w:tcPr>
          <w:p w14:paraId="57D4931B" w14:textId="510A414B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782" w:type="pct"/>
            <w:vAlign w:val="center"/>
          </w:tcPr>
          <w:p w14:paraId="111C539E" w14:textId="21F3747B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</w:p>
        </w:tc>
        <w:tc>
          <w:tcPr>
            <w:tcW w:w="677" w:type="pct"/>
          </w:tcPr>
          <w:p w14:paraId="06C0A1F4" w14:textId="61CEC7B7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0900C089" w14:textId="1C6AEDCA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>- Sümeyye DOĞAN</w:t>
            </w:r>
          </w:p>
        </w:tc>
      </w:tr>
      <w:tr w:rsidR="009E1392" w:rsidRPr="00CD5F1C" w14:paraId="2837A27F" w14:textId="7CE70608" w:rsidTr="00405700">
        <w:trPr>
          <w:trHeight w:val="565"/>
        </w:trPr>
        <w:tc>
          <w:tcPr>
            <w:tcW w:w="359" w:type="pct"/>
          </w:tcPr>
          <w:p w14:paraId="6F278DB2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515" w:type="pct"/>
          </w:tcPr>
          <w:p w14:paraId="5B73E989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14:paraId="08D320FD" w14:textId="4CFF0C33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Dr. Öğr. Üyesi </w:t>
            </w:r>
            <w:r w:rsidRPr="0006148F">
              <w:rPr>
                <w:rFonts w:eastAsia="Times New Roman" w:cs="Times New Roman"/>
                <w:color w:val="auto"/>
                <w:sz w:val="20"/>
                <w:szCs w:val="20"/>
              </w:rPr>
              <w:t>Mücahit PAKSOY</w:t>
            </w:r>
          </w:p>
          <w:p w14:paraId="26A532D3" w14:textId="77777777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  <w:vAlign w:val="center"/>
          </w:tcPr>
          <w:p w14:paraId="2A9B82E0" w14:textId="77DC1478" w:rsidR="009E1392" w:rsidRPr="009E1392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782" w:type="pct"/>
          </w:tcPr>
          <w:p w14:paraId="223F3FE3" w14:textId="77777777" w:rsidR="009E1392" w:rsidRDefault="009E1392" w:rsidP="009E1392">
            <w:pPr>
              <w:spacing w:after="0" w:line="240" w:lineRule="auto"/>
              <w:rPr>
                <w:sz w:val="20"/>
                <w:szCs w:val="20"/>
              </w:rPr>
            </w:pPr>
          </w:p>
          <w:p w14:paraId="2AF88406" w14:textId="4FD7BB74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1AED99F2" w14:textId="49209BC9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5DF5EF0" w14:textId="7040F037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9E1392" w:rsidRPr="00CD5F1C" w14:paraId="173764D8" w14:textId="77777777" w:rsidTr="00A8400C">
        <w:trPr>
          <w:trHeight w:val="565"/>
        </w:trPr>
        <w:tc>
          <w:tcPr>
            <w:tcW w:w="359" w:type="pct"/>
            <w:vAlign w:val="center"/>
          </w:tcPr>
          <w:p w14:paraId="14B421FD" w14:textId="4AF2330D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OF201</w:t>
            </w:r>
          </w:p>
        </w:tc>
        <w:tc>
          <w:tcPr>
            <w:tcW w:w="1515" w:type="pct"/>
            <w:vAlign w:val="center"/>
          </w:tcPr>
          <w:p w14:paraId="5D88A4A6" w14:textId="489D63AC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Eğitime Giriş Emine DOĞAN</w:t>
            </w:r>
          </w:p>
        </w:tc>
        <w:tc>
          <w:tcPr>
            <w:tcW w:w="677" w:type="pct"/>
          </w:tcPr>
          <w:p w14:paraId="512D2041" w14:textId="77777777" w:rsidR="009E1392" w:rsidRPr="009E1392" w:rsidRDefault="009E1392" w:rsidP="009E1392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5E2167EB" w14:textId="697BE5D6" w:rsidR="009E1392" w:rsidRPr="009E1392" w:rsidRDefault="009E1392" w:rsidP="009E1392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782" w:type="pct"/>
            <w:vAlign w:val="center"/>
          </w:tcPr>
          <w:p w14:paraId="429C86A0" w14:textId="59A35189" w:rsidR="009E1392" w:rsidRDefault="009E1392" w:rsidP="009E13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677" w:type="pct"/>
          </w:tcPr>
          <w:p w14:paraId="09E58351" w14:textId="5712D9B3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4EB7013" w14:textId="4644ADD9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9E1392" w:rsidRPr="00CD5F1C" w14:paraId="6C037087" w14:textId="77777777" w:rsidTr="00700EFF">
        <w:trPr>
          <w:trHeight w:val="565"/>
        </w:trPr>
        <w:tc>
          <w:tcPr>
            <w:tcW w:w="359" w:type="pct"/>
            <w:vAlign w:val="center"/>
          </w:tcPr>
          <w:p w14:paraId="5BAAD2D6" w14:textId="0787EEAC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OF203</w:t>
            </w:r>
          </w:p>
        </w:tc>
        <w:tc>
          <w:tcPr>
            <w:tcW w:w="1515" w:type="pct"/>
            <w:vAlign w:val="center"/>
          </w:tcPr>
          <w:p w14:paraId="43675041" w14:textId="04DBEA7F" w:rsidR="009E1392" w:rsidRPr="00E27429" w:rsidRDefault="009E1392" w:rsidP="009E139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Öğretim İlke ve Yöntemleri Serkan ÜNSAL</w:t>
            </w:r>
          </w:p>
        </w:tc>
        <w:tc>
          <w:tcPr>
            <w:tcW w:w="677" w:type="pct"/>
          </w:tcPr>
          <w:p w14:paraId="544B8A14" w14:textId="77777777" w:rsidR="009E1392" w:rsidRPr="009E1392" w:rsidRDefault="009E1392" w:rsidP="009E1392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6D7EB8C2" w14:textId="10DB9E10" w:rsidR="009E1392" w:rsidRPr="009E1392" w:rsidRDefault="009E1392" w:rsidP="009E1392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782" w:type="pct"/>
            <w:vAlign w:val="center"/>
          </w:tcPr>
          <w:p w14:paraId="3182E0F0" w14:textId="1BF13DC6" w:rsidR="009E1392" w:rsidRDefault="009E1392" w:rsidP="009E13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677" w:type="pct"/>
          </w:tcPr>
          <w:p w14:paraId="04FC37C6" w14:textId="702EB2E1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AF45F93" w14:textId="53CE4947" w:rsidR="009E1392" w:rsidRPr="00E27429" w:rsidRDefault="009E1392" w:rsidP="009E1392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18945404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03DFA35E" w14:textId="77777777" w:rsidR="001C7088" w:rsidRDefault="001C7088" w:rsidP="00D231A6">
      <w:pPr>
        <w:spacing w:after="0"/>
        <w:rPr>
          <w:rFonts w:cs="Times New Roman"/>
          <w:b/>
          <w:sz w:val="22"/>
        </w:rPr>
      </w:pPr>
    </w:p>
    <w:p w14:paraId="70BCF43B" w14:textId="77777777" w:rsidR="00A33143" w:rsidRDefault="00A33143" w:rsidP="00D231A6">
      <w:pPr>
        <w:spacing w:after="0"/>
        <w:rPr>
          <w:rFonts w:cs="Times New Roman"/>
          <w:b/>
          <w:sz w:val="22"/>
        </w:rPr>
      </w:pPr>
    </w:p>
    <w:p w14:paraId="797C6E89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42470BB9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2E37628B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410E3C45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3B0D664B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630D6327" w14:textId="77777777" w:rsidR="00034D35" w:rsidRDefault="00034D35" w:rsidP="00D231A6">
      <w:pPr>
        <w:spacing w:after="0"/>
        <w:rPr>
          <w:rFonts w:cs="Times New Roman"/>
          <w:b/>
          <w:sz w:val="22"/>
        </w:rPr>
      </w:pPr>
    </w:p>
    <w:p w14:paraId="1E186EAC" w14:textId="202619EA"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lastRenderedPageBreak/>
        <w:t xml:space="preserve">3. Sınıf </w:t>
      </w:r>
    </w:p>
    <w:tbl>
      <w:tblPr>
        <w:tblStyle w:val="TabloKlavuzu"/>
        <w:tblW w:w="4866" w:type="pct"/>
        <w:tblLayout w:type="fixed"/>
        <w:tblLook w:val="04A0" w:firstRow="1" w:lastRow="0" w:firstColumn="1" w:lastColumn="0" w:noHBand="0" w:noVBand="1"/>
      </w:tblPr>
      <w:tblGrid>
        <w:gridCol w:w="974"/>
        <w:gridCol w:w="4583"/>
        <w:gridCol w:w="1672"/>
        <w:gridCol w:w="1981"/>
        <w:gridCol w:w="1559"/>
        <w:gridCol w:w="3401"/>
      </w:tblGrid>
      <w:tr w:rsidR="00ED403B" w:rsidRPr="005E41DE" w14:paraId="35C61556" w14:textId="2B032DBC" w:rsidTr="00C86C75">
        <w:trPr>
          <w:trHeight w:val="689"/>
        </w:trPr>
        <w:tc>
          <w:tcPr>
            <w:tcW w:w="344" w:type="pct"/>
          </w:tcPr>
          <w:p w14:paraId="2A5A8D09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617" w:type="pct"/>
          </w:tcPr>
          <w:p w14:paraId="7E073EC0" w14:textId="77777777" w:rsidR="00ED403B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EE14FDC" w14:textId="509BA49F" w:rsidR="00ED403B" w:rsidRPr="00686469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590" w:type="pct"/>
          </w:tcPr>
          <w:p w14:paraId="529E31A9" w14:textId="77777777" w:rsidR="00ED403B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C19099" w14:textId="0B6591FC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99" w:type="pct"/>
            <w:vAlign w:val="bottom"/>
          </w:tcPr>
          <w:p w14:paraId="20D52A28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50" w:type="pct"/>
            <w:vAlign w:val="bottom"/>
          </w:tcPr>
          <w:p w14:paraId="2CBEFB94" w14:textId="55A46E3E" w:rsidR="00ED403B" w:rsidRPr="00686469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</w:t>
            </w:r>
            <w:r w:rsidR="00A3314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N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AV YERİ</w:t>
            </w:r>
          </w:p>
        </w:tc>
        <w:tc>
          <w:tcPr>
            <w:tcW w:w="1200" w:type="pct"/>
          </w:tcPr>
          <w:p w14:paraId="59208BAF" w14:textId="77777777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33FE5193" w14:textId="19E3F451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5E41DE" w14:paraId="459E03AF" w14:textId="3E8C4ACC" w:rsidTr="00C86C75">
        <w:tc>
          <w:tcPr>
            <w:tcW w:w="344" w:type="pct"/>
            <w:vAlign w:val="bottom"/>
          </w:tcPr>
          <w:p w14:paraId="0B2D6368" w14:textId="77777777" w:rsidR="00ED403B" w:rsidRPr="00E27429" w:rsidRDefault="00ED403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617" w:type="pct"/>
          </w:tcPr>
          <w:p w14:paraId="4B1B4A99" w14:textId="77777777" w:rsidR="00ED403B" w:rsidRPr="00E27429" w:rsidRDefault="00ED403B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14:paraId="7109B867" w14:textId="2D022713" w:rsidR="00ED403B" w:rsidRPr="00E27429" w:rsidRDefault="00ED403B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590" w:type="pct"/>
          </w:tcPr>
          <w:p w14:paraId="62E89C31" w14:textId="77777777" w:rsidR="00A33143" w:rsidRPr="009E1392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DC8521D" w14:textId="77777777" w:rsidR="00A33143" w:rsidRPr="009E1392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31608F4" w14:textId="56CD8C72" w:rsidR="00ED403B" w:rsidRPr="009E1392" w:rsidRDefault="00B137C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699" w:type="pct"/>
            <w:vAlign w:val="center"/>
          </w:tcPr>
          <w:p w14:paraId="12CF5E18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5F625301" w14:textId="2CE5A8FF" w:rsidR="00ED403B" w:rsidRPr="00E27429" w:rsidRDefault="00490B71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666045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00</w:t>
            </w:r>
          </w:p>
        </w:tc>
        <w:tc>
          <w:tcPr>
            <w:tcW w:w="550" w:type="pct"/>
            <w:vAlign w:val="bottom"/>
          </w:tcPr>
          <w:p w14:paraId="5A172973" w14:textId="4A737A49" w:rsidR="00ED403B" w:rsidRPr="00E27429" w:rsidRDefault="00DB58CF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271E3825" w14:textId="2C2168D7" w:rsidR="00ED403B" w:rsidRPr="00E27429" w:rsidRDefault="00A33143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 xml:space="preserve"> </w:t>
            </w:r>
            <w:r w:rsidR="00AF77C5">
              <w:rPr>
                <w:sz w:val="20"/>
                <w:szCs w:val="20"/>
              </w:rPr>
              <w:t xml:space="preserve"> </w:t>
            </w:r>
          </w:p>
        </w:tc>
      </w:tr>
      <w:tr w:rsidR="00ED403B" w:rsidRPr="005E41DE" w14:paraId="67A53A10" w14:textId="4D5CBA95" w:rsidTr="00C86C75">
        <w:trPr>
          <w:trHeight w:val="598"/>
        </w:trPr>
        <w:tc>
          <w:tcPr>
            <w:tcW w:w="344" w:type="pct"/>
            <w:vAlign w:val="bottom"/>
          </w:tcPr>
          <w:p w14:paraId="5A00216C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617" w:type="pct"/>
          </w:tcPr>
          <w:p w14:paraId="520F05B3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255A7939" w14:textId="77561F2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san TUNAZ</w:t>
            </w:r>
          </w:p>
        </w:tc>
        <w:tc>
          <w:tcPr>
            <w:tcW w:w="590" w:type="pct"/>
          </w:tcPr>
          <w:p w14:paraId="5A311D54" w14:textId="77777777" w:rsidR="00A33143" w:rsidRPr="009E1392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1AE94757" w14:textId="73F599DC" w:rsidR="00ED403B" w:rsidRPr="009E1392" w:rsidRDefault="00B137C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699" w:type="pct"/>
            <w:vAlign w:val="center"/>
          </w:tcPr>
          <w:p w14:paraId="0262A0F6" w14:textId="746F6313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2F26DF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CC5B45E" w14:textId="7C02B47A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96EC97B" w14:textId="549E0BD5" w:rsidR="00ED403B" w:rsidRPr="00E27429" w:rsidRDefault="00346669" w:rsidP="00ED4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et Erkan CEYHAN</w:t>
            </w:r>
          </w:p>
        </w:tc>
      </w:tr>
      <w:tr w:rsidR="00B137CD" w:rsidRPr="005E41DE" w14:paraId="65C985EF" w14:textId="2A346E58" w:rsidTr="006039DB">
        <w:tc>
          <w:tcPr>
            <w:tcW w:w="344" w:type="pct"/>
            <w:vAlign w:val="bottom"/>
          </w:tcPr>
          <w:p w14:paraId="48B16655" w14:textId="77777777" w:rsidR="00B137CD" w:rsidRPr="00E27429" w:rsidRDefault="00B137CD" w:rsidP="00B137C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14:paraId="58AFA1A5" w14:textId="77777777" w:rsidR="00B137CD" w:rsidRPr="00E27429" w:rsidRDefault="00B137CD" w:rsidP="00B137CD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  <w:vAlign w:val="bottom"/>
          </w:tcPr>
          <w:p w14:paraId="64D91DD1" w14:textId="77777777" w:rsidR="00B137CD" w:rsidRPr="00E27429" w:rsidRDefault="00B137CD" w:rsidP="00B137CD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ARIMSAL ZARARLILARLA MÜCADELE YÖN.</w:t>
            </w:r>
          </w:p>
          <w:p w14:paraId="7859C3D3" w14:textId="46A1D24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  <w:p w14:paraId="563D52DD" w14:textId="490CC77B" w:rsidR="00B137CD" w:rsidRPr="00E27429" w:rsidRDefault="00B137CD" w:rsidP="00B137CD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HASAN TUNAZ</w:t>
            </w:r>
          </w:p>
        </w:tc>
        <w:tc>
          <w:tcPr>
            <w:tcW w:w="590" w:type="pct"/>
            <w:vAlign w:val="center"/>
          </w:tcPr>
          <w:p w14:paraId="765B41C5" w14:textId="62EEB9ED" w:rsidR="00B137CD" w:rsidRPr="009E1392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699" w:type="pct"/>
            <w:vAlign w:val="center"/>
          </w:tcPr>
          <w:p w14:paraId="25F716DB" w14:textId="26DE2C49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334A5CE" w14:textId="4A8E5FE2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879E6C8" w14:textId="0F78EABE" w:rsidR="00B137CD" w:rsidRPr="00E27429" w:rsidRDefault="002A77A9" w:rsidP="00B137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et Erkan CEYHAN</w:t>
            </w:r>
          </w:p>
        </w:tc>
      </w:tr>
      <w:tr w:rsidR="00B137CD" w:rsidRPr="005E41DE" w14:paraId="1E224748" w14:textId="37976511" w:rsidTr="00C86C75">
        <w:trPr>
          <w:trHeight w:val="559"/>
        </w:trPr>
        <w:tc>
          <w:tcPr>
            <w:tcW w:w="344" w:type="pct"/>
            <w:vAlign w:val="center"/>
          </w:tcPr>
          <w:p w14:paraId="7F240134" w14:textId="77777777" w:rsidR="00B137CD" w:rsidRPr="00E27429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617" w:type="pct"/>
            <w:vAlign w:val="center"/>
          </w:tcPr>
          <w:p w14:paraId="234F30DD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14:paraId="30124343" w14:textId="0A4DA3C9" w:rsidR="00B137CD" w:rsidRPr="00E27429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</w:t>
            </w:r>
          </w:p>
        </w:tc>
        <w:tc>
          <w:tcPr>
            <w:tcW w:w="590" w:type="pct"/>
            <w:vAlign w:val="center"/>
          </w:tcPr>
          <w:p w14:paraId="47AB24ED" w14:textId="7B581FEB" w:rsidR="00B137CD" w:rsidRPr="009E1392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699" w:type="pct"/>
            <w:vAlign w:val="center"/>
          </w:tcPr>
          <w:p w14:paraId="0BB46BCC" w14:textId="285AB3D0" w:rsidR="00B137CD" w:rsidRPr="00E27429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23982077" w14:textId="22A48551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460D11EB" w14:textId="6C50CAA4" w:rsidR="00B137CD" w:rsidRPr="00E27429" w:rsidRDefault="009E1392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-Sümeyye DOĞAN</w:t>
            </w:r>
          </w:p>
        </w:tc>
      </w:tr>
      <w:tr w:rsidR="00B137CD" w:rsidRPr="005E41DE" w14:paraId="7667278C" w14:textId="7E754EEA" w:rsidTr="00E27103">
        <w:trPr>
          <w:trHeight w:val="565"/>
        </w:trPr>
        <w:tc>
          <w:tcPr>
            <w:tcW w:w="344" w:type="pct"/>
          </w:tcPr>
          <w:p w14:paraId="241544AA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617" w:type="pct"/>
          </w:tcPr>
          <w:p w14:paraId="5EF7E760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677441DD" w14:textId="656F22C8" w:rsidR="00B137CD" w:rsidRPr="00E27429" w:rsidRDefault="00B137CD" w:rsidP="00B137C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Ömer Faruk DEMİR</w:t>
            </w:r>
          </w:p>
        </w:tc>
        <w:tc>
          <w:tcPr>
            <w:tcW w:w="590" w:type="pct"/>
            <w:vAlign w:val="center"/>
          </w:tcPr>
          <w:p w14:paraId="5BE13266" w14:textId="4BAADF51" w:rsidR="00B137CD" w:rsidRPr="009E1392" w:rsidRDefault="00903266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99" w:type="pct"/>
            <w:vAlign w:val="center"/>
          </w:tcPr>
          <w:p w14:paraId="69575116" w14:textId="3868E11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55CEB79F" w14:textId="7F6D5803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5617272" w14:textId="15BE9009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3FC6295F" w14:textId="367080F7" w:rsidTr="009C1156">
        <w:trPr>
          <w:trHeight w:val="559"/>
        </w:trPr>
        <w:tc>
          <w:tcPr>
            <w:tcW w:w="344" w:type="pct"/>
            <w:vAlign w:val="bottom"/>
          </w:tcPr>
          <w:p w14:paraId="6E652F6D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617" w:type="pct"/>
          </w:tcPr>
          <w:p w14:paraId="3EAAF3D8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14:paraId="3F598321" w14:textId="5B51115B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  <w:vAlign w:val="center"/>
          </w:tcPr>
          <w:p w14:paraId="250EED54" w14:textId="48E89DBB" w:rsidR="00B137CD" w:rsidRPr="009E1392" w:rsidRDefault="00903266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699" w:type="pct"/>
            <w:vAlign w:val="center"/>
          </w:tcPr>
          <w:p w14:paraId="48B36A7C" w14:textId="27A9C59A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</w:t>
            </w:r>
            <w:r w:rsidR="00903266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2608EF04" w14:textId="0CECF46C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5105FD2" w14:textId="6F1114B8" w:rsidR="00B137CD" w:rsidRPr="00C86C75" w:rsidRDefault="002A77A9" w:rsidP="00B137CD">
            <w:pPr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34A44468" w14:textId="3038B7D5" w:rsidTr="00BF0D14">
        <w:trPr>
          <w:trHeight w:val="651"/>
        </w:trPr>
        <w:tc>
          <w:tcPr>
            <w:tcW w:w="344" w:type="pct"/>
          </w:tcPr>
          <w:p w14:paraId="302DEED7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617" w:type="pct"/>
          </w:tcPr>
          <w:p w14:paraId="6D3072F6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14:paraId="76B744CB" w14:textId="5F911149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M. KUBİLAY ER</w:t>
            </w:r>
          </w:p>
        </w:tc>
        <w:tc>
          <w:tcPr>
            <w:tcW w:w="590" w:type="pct"/>
            <w:vAlign w:val="center"/>
          </w:tcPr>
          <w:p w14:paraId="6FD722A5" w14:textId="1463DC50" w:rsidR="00B137CD" w:rsidRPr="009E1392" w:rsidRDefault="00903266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proofErr w:type="gramStart"/>
            <w:r w:rsidRPr="009E1392">
              <w:rPr>
                <w:color w:val="393939"/>
                <w:sz w:val="20"/>
                <w:szCs w:val="20"/>
              </w:rPr>
              <w:t>05 .</w:t>
            </w:r>
            <w:proofErr w:type="gramEnd"/>
            <w:r w:rsidRPr="009E1392">
              <w:rPr>
                <w:color w:val="393939"/>
                <w:sz w:val="20"/>
                <w:szCs w:val="20"/>
              </w:rPr>
              <w:t>02.2026</w:t>
            </w:r>
          </w:p>
        </w:tc>
        <w:tc>
          <w:tcPr>
            <w:tcW w:w="699" w:type="pct"/>
            <w:vAlign w:val="center"/>
          </w:tcPr>
          <w:p w14:paraId="2B58FA5F" w14:textId="7E1B5FA5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903266"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0F89CDAE" w14:textId="4247DFFE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0AF1373B" w14:textId="4AA8636A" w:rsidR="00B137CD" w:rsidRPr="00E27429" w:rsidRDefault="00B137CD" w:rsidP="00B137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hmet KANDİLCİK</w:t>
            </w:r>
          </w:p>
        </w:tc>
      </w:tr>
      <w:tr w:rsidR="00B137CD" w:rsidRPr="005E41DE" w14:paraId="5BEC4500" w14:textId="62E08588" w:rsidTr="00C86C75">
        <w:tc>
          <w:tcPr>
            <w:tcW w:w="344" w:type="pct"/>
            <w:vAlign w:val="bottom"/>
          </w:tcPr>
          <w:p w14:paraId="1CE12C77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617" w:type="pct"/>
          </w:tcPr>
          <w:p w14:paraId="05738D2D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14:paraId="3CFBB6D0" w14:textId="5013C938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</w:tcPr>
          <w:p w14:paraId="1FA11DA2" w14:textId="0CFF13BC" w:rsidR="00B137CD" w:rsidRPr="009E1392" w:rsidRDefault="00903266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99" w:type="pct"/>
            <w:vAlign w:val="center"/>
          </w:tcPr>
          <w:p w14:paraId="02FAA20D" w14:textId="7E65CBCE" w:rsidR="00B137CD" w:rsidRPr="00332C1E" w:rsidRDefault="00903266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8</w:t>
            </w:r>
            <w:r w:rsidR="00B137CD" w:rsidRPr="00332C1E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550" w:type="pct"/>
          </w:tcPr>
          <w:p w14:paraId="64278A29" w14:textId="5DD056A3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5A6FADF6" w14:textId="53B55880" w:rsidR="00B137CD" w:rsidRPr="00A33143" w:rsidRDefault="002A77A9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3895A792" w14:textId="0971A45E" w:rsidTr="00C86C75">
        <w:tc>
          <w:tcPr>
            <w:tcW w:w="344" w:type="pct"/>
          </w:tcPr>
          <w:p w14:paraId="121FF662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14:paraId="6F3BB7DC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</w:tcPr>
          <w:p w14:paraId="61095DD8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14:paraId="3F62091A" w14:textId="4C10EC34" w:rsidR="00B137CD" w:rsidRPr="00E27429" w:rsidRDefault="00B137CD" w:rsidP="00B137C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Bölüm Öğretim Üyeleri</w:t>
            </w:r>
          </w:p>
        </w:tc>
        <w:tc>
          <w:tcPr>
            <w:tcW w:w="590" w:type="pct"/>
          </w:tcPr>
          <w:p w14:paraId="2F03F7EC" w14:textId="0BE7DE4F" w:rsidR="00B137CD" w:rsidRPr="009E1392" w:rsidRDefault="00903266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699" w:type="pct"/>
            <w:vAlign w:val="center"/>
          </w:tcPr>
          <w:p w14:paraId="464AEB88" w14:textId="3FB533CF" w:rsidR="00B137CD" w:rsidRPr="00E27429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903266">
              <w:rPr>
                <w:rFonts w:eastAsia="Times New Roman" w:cs="Times New Roman"/>
                <w:color w:val="auto"/>
                <w:sz w:val="20"/>
                <w:szCs w:val="20"/>
              </w:rPr>
              <w:t>7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433A8F3B" w14:textId="4B00A16A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67BB5023" w14:textId="5D6AD7E0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6B99F9C3" w14:textId="17FE2C14" w:rsidTr="00C86C75">
        <w:tc>
          <w:tcPr>
            <w:tcW w:w="344" w:type="pct"/>
          </w:tcPr>
          <w:p w14:paraId="604A5D69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617" w:type="pct"/>
          </w:tcPr>
          <w:p w14:paraId="1FEE6907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14:paraId="183FE9E4" w14:textId="77777777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Öğr. Ü. TURHAN YILMAZ</w:t>
            </w:r>
          </w:p>
        </w:tc>
        <w:tc>
          <w:tcPr>
            <w:tcW w:w="590" w:type="pct"/>
          </w:tcPr>
          <w:p w14:paraId="66FC9A14" w14:textId="6F099DFA" w:rsidR="00B137CD" w:rsidRPr="009E1392" w:rsidRDefault="00903266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699" w:type="pct"/>
            <w:vAlign w:val="center"/>
          </w:tcPr>
          <w:p w14:paraId="03AFF1B2" w14:textId="5EDD1801" w:rsidR="00B137CD" w:rsidRPr="00E27429" w:rsidRDefault="00903266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0FD7F9E2" w14:textId="353B3465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200" w:type="pct"/>
          </w:tcPr>
          <w:p w14:paraId="0CEDBB2F" w14:textId="2A0DD497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7CB255B4" w14:textId="77777777" w:rsidTr="009F6814">
        <w:tc>
          <w:tcPr>
            <w:tcW w:w="344" w:type="pct"/>
            <w:vAlign w:val="center"/>
          </w:tcPr>
          <w:p w14:paraId="224C0856" w14:textId="1EF4C7E0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OF303</w:t>
            </w:r>
          </w:p>
        </w:tc>
        <w:tc>
          <w:tcPr>
            <w:tcW w:w="1617" w:type="pct"/>
            <w:vAlign w:val="center"/>
          </w:tcPr>
          <w:p w14:paraId="59E89DA9" w14:textId="2FA4A3DC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EĞİTİMDE ÖLÇME VE DEĞERLENDİRME Levent YAKAR</w:t>
            </w:r>
          </w:p>
        </w:tc>
        <w:tc>
          <w:tcPr>
            <w:tcW w:w="590" w:type="pct"/>
          </w:tcPr>
          <w:p w14:paraId="4BF5551B" w14:textId="60B0CC28" w:rsidR="00B137CD" w:rsidRPr="009E1392" w:rsidRDefault="00B137CD" w:rsidP="00B137CD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99" w:type="pct"/>
          </w:tcPr>
          <w:p w14:paraId="1DCEB830" w14:textId="66244781" w:rsidR="00B137CD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550" w:type="pct"/>
          </w:tcPr>
          <w:p w14:paraId="1E7CD8F0" w14:textId="1CD4776C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69B3E50" w14:textId="5DBBE233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B137CD" w:rsidRPr="005E41DE" w14:paraId="58519A5E" w14:textId="77777777" w:rsidTr="00705D29">
        <w:tc>
          <w:tcPr>
            <w:tcW w:w="344" w:type="pct"/>
            <w:vAlign w:val="center"/>
          </w:tcPr>
          <w:p w14:paraId="7CA8C29F" w14:textId="3084B963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OF301</w:t>
            </w:r>
          </w:p>
        </w:tc>
        <w:tc>
          <w:tcPr>
            <w:tcW w:w="1617" w:type="pct"/>
            <w:vAlign w:val="center"/>
          </w:tcPr>
          <w:p w14:paraId="713F4D4A" w14:textId="6EC8E7CC" w:rsidR="00B137CD" w:rsidRPr="00E27429" w:rsidRDefault="00B137CD" w:rsidP="00B137C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Rehberlik ve Özel Eğitim Ali GÜLLÜ</w:t>
            </w:r>
          </w:p>
        </w:tc>
        <w:tc>
          <w:tcPr>
            <w:tcW w:w="590" w:type="pct"/>
          </w:tcPr>
          <w:p w14:paraId="248506A5" w14:textId="34A069D7" w:rsidR="00B137CD" w:rsidRPr="009E1392" w:rsidRDefault="00B137CD" w:rsidP="00B137CD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699" w:type="pct"/>
          </w:tcPr>
          <w:p w14:paraId="1E5CBE09" w14:textId="3F884ADD" w:rsidR="00B137CD" w:rsidRDefault="00B137CD" w:rsidP="00B137C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50" w:type="pct"/>
          </w:tcPr>
          <w:p w14:paraId="66F32DCB" w14:textId="1DF62462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A30AC60" w14:textId="0BE1AA21" w:rsidR="00B137CD" w:rsidRPr="00E27429" w:rsidRDefault="00B137CD" w:rsidP="00B137C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38C2AA2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7922CDBB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1218C8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24FAA0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125ED218" w14:textId="77777777" w:rsidR="00034D35" w:rsidRDefault="00034D35" w:rsidP="00D231A6">
      <w:pPr>
        <w:spacing w:before="120" w:after="0"/>
        <w:rPr>
          <w:rFonts w:cs="Times New Roman"/>
          <w:b/>
          <w:sz w:val="22"/>
        </w:rPr>
      </w:pPr>
    </w:p>
    <w:p w14:paraId="2E736FC0" w14:textId="77777777" w:rsidR="00490B71" w:rsidRDefault="00490B71" w:rsidP="00D231A6">
      <w:pPr>
        <w:spacing w:before="120" w:after="0"/>
        <w:rPr>
          <w:rFonts w:cs="Times New Roman"/>
          <w:b/>
          <w:sz w:val="22"/>
        </w:rPr>
      </w:pPr>
    </w:p>
    <w:p w14:paraId="451600C4" w14:textId="78DC1736"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962" w:type="pct"/>
        <w:tblLayout w:type="fixed"/>
        <w:tblLook w:val="04A0" w:firstRow="1" w:lastRow="0" w:firstColumn="1" w:lastColumn="0" w:noHBand="0" w:noVBand="1"/>
      </w:tblPr>
      <w:tblGrid>
        <w:gridCol w:w="981"/>
        <w:gridCol w:w="4547"/>
        <w:gridCol w:w="1985"/>
        <w:gridCol w:w="1841"/>
        <w:gridCol w:w="2124"/>
        <w:gridCol w:w="2971"/>
      </w:tblGrid>
      <w:tr w:rsidR="00ED403B" w:rsidRPr="005E41DE" w14:paraId="1C2200C4" w14:textId="256B5DC2" w:rsidTr="00356348">
        <w:tc>
          <w:tcPr>
            <w:tcW w:w="339" w:type="pct"/>
          </w:tcPr>
          <w:p w14:paraId="78283D63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3" w:type="pct"/>
            <w:vAlign w:val="center"/>
          </w:tcPr>
          <w:p w14:paraId="3AC7E52B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87" w:type="pct"/>
          </w:tcPr>
          <w:p w14:paraId="77E502B7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1AF732C" w14:textId="65047AB9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637" w:type="pct"/>
            <w:vAlign w:val="bottom"/>
          </w:tcPr>
          <w:p w14:paraId="62E21C93" w14:textId="366500AA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35" w:type="pct"/>
            <w:vAlign w:val="bottom"/>
          </w:tcPr>
          <w:p w14:paraId="176F1915" w14:textId="3748A202" w:rsidR="00ED403B" w:rsidRPr="00560C8A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YERİ </w:t>
            </w:r>
          </w:p>
        </w:tc>
        <w:tc>
          <w:tcPr>
            <w:tcW w:w="1028" w:type="pct"/>
          </w:tcPr>
          <w:p w14:paraId="2EF76B88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2F893C0" w14:textId="3E32691E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45F2A" w:rsidRPr="005E41DE" w14:paraId="03F23CA1" w14:textId="3548F009" w:rsidTr="00CC019F">
        <w:trPr>
          <w:trHeight w:val="172"/>
        </w:trPr>
        <w:tc>
          <w:tcPr>
            <w:tcW w:w="339" w:type="pct"/>
            <w:vAlign w:val="center"/>
          </w:tcPr>
          <w:p w14:paraId="5F841347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573" w:type="pct"/>
            <w:vAlign w:val="center"/>
          </w:tcPr>
          <w:p w14:paraId="68E46DD9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14:paraId="1E56FC9E" w14:textId="08C58304" w:rsidR="00145F2A" w:rsidRPr="00E27429" w:rsidRDefault="00145F2A" w:rsidP="00145F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brail BARIŞ- Dr. Öğr. Üyesi Ceyda CEYHAN BAŞARAN</w:t>
            </w:r>
          </w:p>
        </w:tc>
        <w:tc>
          <w:tcPr>
            <w:tcW w:w="687" w:type="pct"/>
            <w:vAlign w:val="center"/>
          </w:tcPr>
          <w:p w14:paraId="0A260AA0" w14:textId="0A48F6A4" w:rsidR="00145F2A" w:rsidRPr="009E1392" w:rsidRDefault="00903266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637" w:type="pct"/>
            <w:vAlign w:val="center"/>
          </w:tcPr>
          <w:p w14:paraId="70724BB4" w14:textId="52C49CC4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7C19A8">
              <w:rPr>
                <w:rFonts w:eastAsia="Times New Roman" w:cs="Times New Roman"/>
                <w:color w:val="auto"/>
                <w:sz w:val="20"/>
                <w:szCs w:val="20"/>
              </w:rPr>
              <w:t>7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BCF1F57" w14:textId="5AD053F4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A2D6774" w14:textId="56ED578E" w:rsidR="00145F2A" w:rsidRPr="00E27429" w:rsidRDefault="007C19A8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490B71" w:rsidRPr="005E41DE" w14:paraId="3420E2E4" w14:textId="4AE6B358" w:rsidTr="00356348">
        <w:tc>
          <w:tcPr>
            <w:tcW w:w="339" w:type="pct"/>
          </w:tcPr>
          <w:p w14:paraId="7F0C8EE0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573" w:type="pct"/>
          </w:tcPr>
          <w:p w14:paraId="1FD235E4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14:paraId="5E6A31E2" w14:textId="28D16CAC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Doç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687" w:type="pct"/>
          </w:tcPr>
          <w:p w14:paraId="0AFA84DA" w14:textId="77777777" w:rsidR="00490B71" w:rsidRPr="009E1392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B08A4F0" w14:textId="1805228E" w:rsidR="00490B71" w:rsidRPr="009E1392" w:rsidRDefault="00903266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3.02.2026</w:t>
            </w:r>
          </w:p>
        </w:tc>
        <w:tc>
          <w:tcPr>
            <w:tcW w:w="637" w:type="pct"/>
          </w:tcPr>
          <w:p w14:paraId="038B7364" w14:textId="77777777" w:rsidR="00490B71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14:paraId="05AC4C01" w14:textId="0EB2FC73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</w:p>
        </w:tc>
        <w:tc>
          <w:tcPr>
            <w:tcW w:w="735" w:type="pct"/>
          </w:tcPr>
          <w:p w14:paraId="3DEC7A69" w14:textId="0531AC15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F7B0785" w14:textId="60014A65" w:rsidR="00490B71" w:rsidRPr="00E27429" w:rsidRDefault="002A77A9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490B71" w:rsidRPr="005E41DE" w14:paraId="38B0E1AD" w14:textId="7DDC36E7" w:rsidTr="00356348">
        <w:tc>
          <w:tcPr>
            <w:tcW w:w="339" w:type="pct"/>
          </w:tcPr>
          <w:p w14:paraId="6CAD0903" w14:textId="77777777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573" w:type="pct"/>
          </w:tcPr>
          <w:p w14:paraId="453F9D2B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347D55CF" w14:textId="1E115B0E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yda CEYHAN BAŞARAN</w:t>
            </w:r>
          </w:p>
        </w:tc>
        <w:tc>
          <w:tcPr>
            <w:tcW w:w="687" w:type="pct"/>
          </w:tcPr>
          <w:p w14:paraId="62DECAA3" w14:textId="77777777" w:rsidR="00490B71" w:rsidRPr="009E1392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4751C236" w14:textId="3CF07FB2" w:rsidR="00490B71" w:rsidRPr="009E1392" w:rsidRDefault="00903266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2.02.2026</w:t>
            </w:r>
          </w:p>
        </w:tc>
        <w:tc>
          <w:tcPr>
            <w:tcW w:w="637" w:type="pct"/>
          </w:tcPr>
          <w:p w14:paraId="51C1B113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6946D8E" w14:textId="7F7A9A13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903266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273BB58E" w14:textId="5DA35F71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43347F7" w14:textId="4DCAE0E8" w:rsidR="00490B71" w:rsidRPr="00E27429" w:rsidRDefault="002A77A9" w:rsidP="00490B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ümeysa ÇAM</w:t>
            </w:r>
          </w:p>
        </w:tc>
      </w:tr>
      <w:tr w:rsidR="00145F2A" w:rsidRPr="005E41DE" w14:paraId="13FF6BE8" w14:textId="3E5C6E93" w:rsidTr="00CF6053">
        <w:tc>
          <w:tcPr>
            <w:tcW w:w="339" w:type="pct"/>
          </w:tcPr>
          <w:p w14:paraId="74CE828F" w14:textId="77777777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573" w:type="pct"/>
          </w:tcPr>
          <w:p w14:paraId="3173AA8D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14:paraId="3D62ADC7" w14:textId="77C056DE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A549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-</w:t>
            </w:r>
            <w:r w:rsidRPr="00E27429">
              <w:rPr>
                <w:rFonts w:cs="Times New Roman"/>
                <w:sz w:val="20"/>
                <w:szCs w:val="20"/>
              </w:rPr>
              <w:t xml:space="preserve"> 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Selin Ceren BALSAK</w:t>
            </w:r>
          </w:p>
        </w:tc>
        <w:tc>
          <w:tcPr>
            <w:tcW w:w="687" w:type="pct"/>
            <w:vAlign w:val="center"/>
          </w:tcPr>
          <w:p w14:paraId="6CC36CBD" w14:textId="27D0F1ED" w:rsidR="00145F2A" w:rsidRPr="009E1392" w:rsidRDefault="00903266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637" w:type="pct"/>
            <w:vAlign w:val="center"/>
          </w:tcPr>
          <w:p w14:paraId="202F838D" w14:textId="690843A9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59D6797C" w14:textId="5F916CA2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7B0ADECE" w14:textId="7BC2971E" w:rsidR="00145F2A" w:rsidRPr="00E27429" w:rsidRDefault="009E1392" w:rsidP="00145F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ümeyye DOĞAN</w:t>
            </w:r>
            <w:r w:rsidR="00034D35">
              <w:rPr>
                <w:sz w:val="20"/>
                <w:szCs w:val="20"/>
              </w:rPr>
              <w:t>-Zehra ASLAN</w:t>
            </w:r>
          </w:p>
        </w:tc>
      </w:tr>
      <w:tr w:rsidR="00903266" w:rsidRPr="005E41DE" w14:paraId="79C3B2CC" w14:textId="6B128A22" w:rsidTr="00B5225A">
        <w:tc>
          <w:tcPr>
            <w:tcW w:w="339" w:type="pct"/>
            <w:vAlign w:val="center"/>
          </w:tcPr>
          <w:p w14:paraId="48DB5F4C" w14:textId="77777777" w:rsidR="00903266" w:rsidRPr="00E27429" w:rsidRDefault="00903266" w:rsidP="0090326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573" w:type="pct"/>
          </w:tcPr>
          <w:p w14:paraId="22E3D368" w14:textId="77777777" w:rsidR="00903266" w:rsidRPr="00E27429" w:rsidRDefault="00903266" w:rsidP="0090326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19320CBC" w14:textId="34BAA368" w:rsidR="00903266" w:rsidRPr="00E27429" w:rsidRDefault="00903266" w:rsidP="00903266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</w:tc>
        <w:tc>
          <w:tcPr>
            <w:tcW w:w="687" w:type="pct"/>
            <w:vAlign w:val="center"/>
          </w:tcPr>
          <w:p w14:paraId="301F3482" w14:textId="32A8325C" w:rsidR="00903266" w:rsidRPr="009E1392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637" w:type="pct"/>
            <w:vAlign w:val="center"/>
          </w:tcPr>
          <w:p w14:paraId="382E1926" w14:textId="2A09085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6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5B8789F0" w14:textId="690162FB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14A1996" w14:textId="0D0CE44D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490B71" w:rsidRPr="005E41DE" w14:paraId="6B60D706" w14:textId="52C4643C" w:rsidTr="00356348">
        <w:tc>
          <w:tcPr>
            <w:tcW w:w="339" w:type="pct"/>
          </w:tcPr>
          <w:p w14:paraId="63AF2A8D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573" w:type="pct"/>
          </w:tcPr>
          <w:p w14:paraId="52005989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14:paraId="7277AF56" w14:textId="0AABB6DC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YAŞAR ALPTEKİN</w:t>
            </w:r>
          </w:p>
        </w:tc>
        <w:tc>
          <w:tcPr>
            <w:tcW w:w="687" w:type="pct"/>
          </w:tcPr>
          <w:p w14:paraId="64DC469B" w14:textId="77777777" w:rsidR="00490B71" w:rsidRPr="009E1392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8E7CE3" w14:textId="3AA4498F" w:rsidR="00490B71" w:rsidRPr="009E1392" w:rsidRDefault="00903266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4.02.2026</w:t>
            </w:r>
          </w:p>
        </w:tc>
        <w:tc>
          <w:tcPr>
            <w:tcW w:w="637" w:type="pct"/>
            <w:vAlign w:val="center"/>
          </w:tcPr>
          <w:p w14:paraId="1959FA0B" w14:textId="6983ABF3" w:rsidR="00490B71" w:rsidRPr="00E27429" w:rsidRDefault="00903266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08</w:t>
            </w:r>
            <w:r w:rsidR="00490B71"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2BDA28ED" w14:textId="753F391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463C58" w14:textId="124508FD" w:rsidR="00490B71" w:rsidRPr="00E27429" w:rsidRDefault="009E1392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8A5490" w:rsidRPr="005E41DE" w14:paraId="0BB241BC" w14:textId="4885E10C" w:rsidTr="00EA21CD">
        <w:trPr>
          <w:trHeight w:val="524"/>
        </w:trPr>
        <w:tc>
          <w:tcPr>
            <w:tcW w:w="339" w:type="pct"/>
            <w:vAlign w:val="center"/>
          </w:tcPr>
          <w:p w14:paraId="7D25F397" w14:textId="77777777" w:rsidR="008A5490" w:rsidRPr="00E27429" w:rsidRDefault="008A5490" w:rsidP="008A549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573" w:type="pct"/>
          </w:tcPr>
          <w:p w14:paraId="5735C0E2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14:paraId="443576F7" w14:textId="0946A6C3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. KUBİLAY ER</w:t>
            </w:r>
          </w:p>
        </w:tc>
        <w:tc>
          <w:tcPr>
            <w:tcW w:w="687" w:type="pct"/>
            <w:vAlign w:val="center"/>
          </w:tcPr>
          <w:p w14:paraId="5221CBE7" w14:textId="4DEFDA69" w:rsidR="008A5490" w:rsidRPr="009E1392" w:rsidRDefault="00903266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37" w:type="pct"/>
            <w:vAlign w:val="center"/>
          </w:tcPr>
          <w:p w14:paraId="75984584" w14:textId="2AB8AFAD" w:rsidR="008A5490" w:rsidRPr="00E27429" w:rsidRDefault="00903266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="008A5490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DAFC8AB" w14:textId="157EBFAA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176479" w14:textId="280525CF" w:rsidR="008A5490" w:rsidRPr="00E27429" w:rsidRDefault="00346669" w:rsidP="008A54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hmet KANDİLCİK</w:t>
            </w:r>
          </w:p>
        </w:tc>
      </w:tr>
      <w:tr w:rsidR="00903266" w:rsidRPr="005E41DE" w14:paraId="5331B714" w14:textId="43764B00" w:rsidTr="0024258B">
        <w:tc>
          <w:tcPr>
            <w:tcW w:w="339" w:type="pct"/>
            <w:vAlign w:val="bottom"/>
          </w:tcPr>
          <w:p w14:paraId="50907547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573" w:type="pct"/>
          </w:tcPr>
          <w:p w14:paraId="259D5545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14:paraId="1FDD0731" w14:textId="3CBDBEFE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rkan TOKGÖZ</w:t>
            </w:r>
          </w:p>
        </w:tc>
        <w:tc>
          <w:tcPr>
            <w:tcW w:w="687" w:type="pct"/>
            <w:vAlign w:val="center"/>
          </w:tcPr>
          <w:p w14:paraId="7D69B571" w14:textId="75A09E48" w:rsidR="00903266" w:rsidRPr="009E1392" w:rsidRDefault="00903266" w:rsidP="0090326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37" w:type="pct"/>
            <w:vAlign w:val="center"/>
          </w:tcPr>
          <w:p w14:paraId="5B62BDAA" w14:textId="199BF5CD" w:rsidR="00903266" w:rsidRPr="00E27429" w:rsidRDefault="00903266" w:rsidP="0090326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76130848" w14:textId="3A8BA42A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C281F0F" w14:textId="68884F5D" w:rsidR="00903266" w:rsidRPr="00E27429" w:rsidRDefault="00903266" w:rsidP="009032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ih ÇELEN</w:t>
            </w:r>
          </w:p>
        </w:tc>
      </w:tr>
      <w:tr w:rsidR="00903266" w:rsidRPr="005E41DE" w14:paraId="5C13416A" w14:textId="1A3C570C" w:rsidTr="005020EA">
        <w:tc>
          <w:tcPr>
            <w:tcW w:w="339" w:type="pct"/>
          </w:tcPr>
          <w:p w14:paraId="35495D19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573" w:type="pct"/>
          </w:tcPr>
          <w:p w14:paraId="5A8551F6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14:paraId="47A627F4" w14:textId="5654E65F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M. MURAT ASLAN</w:t>
            </w:r>
          </w:p>
        </w:tc>
        <w:tc>
          <w:tcPr>
            <w:tcW w:w="687" w:type="pct"/>
            <w:vAlign w:val="center"/>
          </w:tcPr>
          <w:p w14:paraId="4C579076" w14:textId="601D011B" w:rsidR="00903266" w:rsidRPr="009E1392" w:rsidRDefault="00903266" w:rsidP="0090326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9E1392">
              <w:rPr>
                <w:color w:val="393939"/>
                <w:sz w:val="20"/>
                <w:szCs w:val="20"/>
              </w:rPr>
              <w:t>06.02.2026</w:t>
            </w:r>
          </w:p>
        </w:tc>
        <w:tc>
          <w:tcPr>
            <w:tcW w:w="637" w:type="pct"/>
            <w:vAlign w:val="center"/>
          </w:tcPr>
          <w:p w14:paraId="564DCA05" w14:textId="14928BE8" w:rsidR="00903266" w:rsidRPr="00E27429" w:rsidRDefault="00903266" w:rsidP="0090326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014C02C7" w14:textId="1A25BD12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17E41D9C" w14:textId="50598278" w:rsidR="00903266" w:rsidRPr="00E27429" w:rsidRDefault="00903266" w:rsidP="009032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vser SABANCI- Zehra Sena GÖZÜBENLİ</w:t>
            </w:r>
          </w:p>
        </w:tc>
      </w:tr>
      <w:tr w:rsidR="00903266" w:rsidRPr="005E41DE" w14:paraId="70DD3B6E" w14:textId="2550B0A2" w:rsidTr="007C64DA">
        <w:trPr>
          <w:trHeight w:val="320"/>
        </w:trPr>
        <w:tc>
          <w:tcPr>
            <w:tcW w:w="339" w:type="pct"/>
            <w:vAlign w:val="bottom"/>
          </w:tcPr>
          <w:p w14:paraId="69C17764" w14:textId="77777777" w:rsidR="00903266" w:rsidRPr="00E27429" w:rsidRDefault="00903266" w:rsidP="0090326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14:paraId="3E0E349C" w14:textId="77777777" w:rsidR="00903266" w:rsidRPr="00E27429" w:rsidRDefault="00903266" w:rsidP="00903266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573" w:type="pct"/>
          </w:tcPr>
          <w:p w14:paraId="4205131F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14:paraId="57BB6CEB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14:paraId="4C4E5959" w14:textId="77777777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687" w:type="pct"/>
          </w:tcPr>
          <w:p w14:paraId="24C3F2BA" w14:textId="77777777" w:rsidR="00903266" w:rsidRPr="009E1392" w:rsidRDefault="00903266" w:rsidP="0090326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C68D56" w14:textId="2D7C23B2" w:rsidR="00903266" w:rsidRPr="009E1392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9E1392">
              <w:rPr>
                <w:color w:val="393939"/>
                <w:sz w:val="20"/>
                <w:szCs w:val="20"/>
              </w:rPr>
              <w:t>05.02.2026</w:t>
            </w:r>
          </w:p>
        </w:tc>
        <w:tc>
          <w:tcPr>
            <w:tcW w:w="637" w:type="pct"/>
            <w:vAlign w:val="center"/>
          </w:tcPr>
          <w:p w14:paraId="00290C90" w14:textId="5DE9B3D6" w:rsidR="00903266" w:rsidRPr="00E27429" w:rsidRDefault="00903266" w:rsidP="00903266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8:00</w:t>
            </w:r>
          </w:p>
        </w:tc>
        <w:tc>
          <w:tcPr>
            <w:tcW w:w="735" w:type="pct"/>
          </w:tcPr>
          <w:p w14:paraId="41D3AE94" w14:textId="34D31EE7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394EADB" w14:textId="232D63E7" w:rsidR="00903266" w:rsidRPr="00E27429" w:rsidRDefault="00903266" w:rsidP="0090326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23DE71D" w14:textId="77777777"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37E7"/>
    <w:rsid w:val="00024AEC"/>
    <w:rsid w:val="00034D35"/>
    <w:rsid w:val="00035242"/>
    <w:rsid w:val="00050818"/>
    <w:rsid w:val="000532B6"/>
    <w:rsid w:val="0006148F"/>
    <w:rsid w:val="00062AE8"/>
    <w:rsid w:val="000816BD"/>
    <w:rsid w:val="00087718"/>
    <w:rsid w:val="0009058A"/>
    <w:rsid w:val="00091C1F"/>
    <w:rsid w:val="000A391F"/>
    <w:rsid w:val="000A480B"/>
    <w:rsid w:val="000D193B"/>
    <w:rsid w:val="000E2877"/>
    <w:rsid w:val="001028AA"/>
    <w:rsid w:val="001030BE"/>
    <w:rsid w:val="001163B9"/>
    <w:rsid w:val="001266E7"/>
    <w:rsid w:val="00145F2A"/>
    <w:rsid w:val="001512DF"/>
    <w:rsid w:val="00157D4F"/>
    <w:rsid w:val="00194D3C"/>
    <w:rsid w:val="001A2575"/>
    <w:rsid w:val="001A2A88"/>
    <w:rsid w:val="001C34D0"/>
    <w:rsid w:val="001C577D"/>
    <w:rsid w:val="001C7088"/>
    <w:rsid w:val="00233842"/>
    <w:rsid w:val="002369AC"/>
    <w:rsid w:val="00240216"/>
    <w:rsid w:val="00246E6D"/>
    <w:rsid w:val="00254A83"/>
    <w:rsid w:val="002606DC"/>
    <w:rsid w:val="002A77A9"/>
    <w:rsid w:val="002A7D6D"/>
    <w:rsid w:val="002F26DF"/>
    <w:rsid w:val="00307847"/>
    <w:rsid w:val="003131B4"/>
    <w:rsid w:val="00332C1E"/>
    <w:rsid w:val="00345654"/>
    <w:rsid w:val="00346669"/>
    <w:rsid w:val="00355AE8"/>
    <w:rsid w:val="00356348"/>
    <w:rsid w:val="00362262"/>
    <w:rsid w:val="00370CFD"/>
    <w:rsid w:val="00374D70"/>
    <w:rsid w:val="003844F2"/>
    <w:rsid w:val="00386519"/>
    <w:rsid w:val="00396614"/>
    <w:rsid w:val="003A62C9"/>
    <w:rsid w:val="003C3138"/>
    <w:rsid w:val="003C71CD"/>
    <w:rsid w:val="003C7405"/>
    <w:rsid w:val="003D0EC0"/>
    <w:rsid w:val="003D1F3E"/>
    <w:rsid w:val="003E33D8"/>
    <w:rsid w:val="003E468D"/>
    <w:rsid w:val="003E76C3"/>
    <w:rsid w:val="003F404A"/>
    <w:rsid w:val="003F5C0C"/>
    <w:rsid w:val="003F7F8F"/>
    <w:rsid w:val="0040508E"/>
    <w:rsid w:val="00407F9D"/>
    <w:rsid w:val="00416B06"/>
    <w:rsid w:val="00423102"/>
    <w:rsid w:val="00427070"/>
    <w:rsid w:val="00430D4B"/>
    <w:rsid w:val="00432175"/>
    <w:rsid w:val="00440280"/>
    <w:rsid w:val="0044054D"/>
    <w:rsid w:val="0045673F"/>
    <w:rsid w:val="00476C0B"/>
    <w:rsid w:val="00486578"/>
    <w:rsid w:val="00490B71"/>
    <w:rsid w:val="00493AD6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284"/>
    <w:rsid w:val="0054358A"/>
    <w:rsid w:val="005450C0"/>
    <w:rsid w:val="005457E6"/>
    <w:rsid w:val="00550252"/>
    <w:rsid w:val="00551882"/>
    <w:rsid w:val="00560C8A"/>
    <w:rsid w:val="00562EC9"/>
    <w:rsid w:val="00575168"/>
    <w:rsid w:val="00580030"/>
    <w:rsid w:val="00587E6B"/>
    <w:rsid w:val="005A401F"/>
    <w:rsid w:val="005A7A26"/>
    <w:rsid w:val="005C2AB3"/>
    <w:rsid w:val="005D04F7"/>
    <w:rsid w:val="005E28E9"/>
    <w:rsid w:val="005E41DE"/>
    <w:rsid w:val="005F50A4"/>
    <w:rsid w:val="00626DBE"/>
    <w:rsid w:val="00634E29"/>
    <w:rsid w:val="006503F3"/>
    <w:rsid w:val="00651882"/>
    <w:rsid w:val="00666045"/>
    <w:rsid w:val="00672149"/>
    <w:rsid w:val="00672238"/>
    <w:rsid w:val="00672B4C"/>
    <w:rsid w:val="00686469"/>
    <w:rsid w:val="00690ED6"/>
    <w:rsid w:val="0069137D"/>
    <w:rsid w:val="006A1492"/>
    <w:rsid w:val="006A5872"/>
    <w:rsid w:val="006B1AD2"/>
    <w:rsid w:val="006B7FC6"/>
    <w:rsid w:val="006C087D"/>
    <w:rsid w:val="006C17B1"/>
    <w:rsid w:val="006C7D03"/>
    <w:rsid w:val="006E3CE0"/>
    <w:rsid w:val="006E699C"/>
    <w:rsid w:val="006E7426"/>
    <w:rsid w:val="006F4944"/>
    <w:rsid w:val="006F6A2C"/>
    <w:rsid w:val="006F7B03"/>
    <w:rsid w:val="00701224"/>
    <w:rsid w:val="0072318A"/>
    <w:rsid w:val="0072472E"/>
    <w:rsid w:val="007258A3"/>
    <w:rsid w:val="0073053A"/>
    <w:rsid w:val="00732A89"/>
    <w:rsid w:val="00746E6A"/>
    <w:rsid w:val="00751531"/>
    <w:rsid w:val="00780441"/>
    <w:rsid w:val="00783687"/>
    <w:rsid w:val="007854CE"/>
    <w:rsid w:val="007A29B3"/>
    <w:rsid w:val="007A67A1"/>
    <w:rsid w:val="007A6B37"/>
    <w:rsid w:val="007B13D2"/>
    <w:rsid w:val="007C19A8"/>
    <w:rsid w:val="007C1E06"/>
    <w:rsid w:val="007D4ED4"/>
    <w:rsid w:val="007D7F26"/>
    <w:rsid w:val="007F03AA"/>
    <w:rsid w:val="007F34EB"/>
    <w:rsid w:val="007F7E53"/>
    <w:rsid w:val="00810968"/>
    <w:rsid w:val="00813362"/>
    <w:rsid w:val="00831A64"/>
    <w:rsid w:val="00835040"/>
    <w:rsid w:val="00840E35"/>
    <w:rsid w:val="00841859"/>
    <w:rsid w:val="0085200F"/>
    <w:rsid w:val="00852563"/>
    <w:rsid w:val="00872063"/>
    <w:rsid w:val="0087766B"/>
    <w:rsid w:val="008776F8"/>
    <w:rsid w:val="0088362C"/>
    <w:rsid w:val="008A5490"/>
    <w:rsid w:val="008D104D"/>
    <w:rsid w:val="008D572B"/>
    <w:rsid w:val="008D61A4"/>
    <w:rsid w:val="008E3994"/>
    <w:rsid w:val="008E74FD"/>
    <w:rsid w:val="008F7157"/>
    <w:rsid w:val="00903266"/>
    <w:rsid w:val="00920A20"/>
    <w:rsid w:val="00921090"/>
    <w:rsid w:val="00922887"/>
    <w:rsid w:val="0092307C"/>
    <w:rsid w:val="00935958"/>
    <w:rsid w:val="00943EBF"/>
    <w:rsid w:val="009458C2"/>
    <w:rsid w:val="009A2AE2"/>
    <w:rsid w:val="009A3C33"/>
    <w:rsid w:val="009A76BE"/>
    <w:rsid w:val="009B2F5E"/>
    <w:rsid w:val="009C1627"/>
    <w:rsid w:val="009C2F8F"/>
    <w:rsid w:val="009C582E"/>
    <w:rsid w:val="009D69CA"/>
    <w:rsid w:val="009E1392"/>
    <w:rsid w:val="009E7BAA"/>
    <w:rsid w:val="009F1948"/>
    <w:rsid w:val="009F1F85"/>
    <w:rsid w:val="00A06591"/>
    <w:rsid w:val="00A10D3F"/>
    <w:rsid w:val="00A1100B"/>
    <w:rsid w:val="00A20AE4"/>
    <w:rsid w:val="00A327E1"/>
    <w:rsid w:val="00A33143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AD65EF"/>
    <w:rsid w:val="00AE3CEB"/>
    <w:rsid w:val="00AF77C5"/>
    <w:rsid w:val="00B00B19"/>
    <w:rsid w:val="00B030C8"/>
    <w:rsid w:val="00B137CD"/>
    <w:rsid w:val="00B20FA9"/>
    <w:rsid w:val="00B21684"/>
    <w:rsid w:val="00B23CBA"/>
    <w:rsid w:val="00B513C4"/>
    <w:rsid w:val="00B5397C"/>
    <w:rsid w:val="00B551FA"/>
    <w:rsid w:val="00B6035E"/>
    <w:rsid w:val="00B75476"/>
    <w:rsid w:val="00B7697B"/>
    <w:rsid w:val="00B85A82"/>
    <w:rsid w:val="00B87893"/>
    <w:rsid w:val="00B92ECA"/>
    <w:rsid w:val="00BB0A74"/>
    <w:rsid w:val="00BB159A"/>
    <w:rsid w:val="00BC0513"/>
    <w:rsid w:val="00BE46A1"/>
    <w:rsid w:val="00BE5AB2"/>
    <w:rsid w:val="00C025EE"/>
    <w:rsid w:val="00C105DB"/>
    <w:rsid w:val="00C11A08"/>
    <w:rsid w:val="00C14895"/>
    <w:rsid w:val="00C15154"/>
    <w:rsid w:val="00C358F6"/>
    <w:rsid w:val="00C372D4"/>
    <w:rsid w:val="00C415FF"/>
    <w:rsid w:val="00C425C2"/>
    <w:rsid w:val="00C43C45"/>
    <w:rsid w:val="00C454E7"/>
    <w:rsid w:val="00C47BA4"/>
    <w:rsid w:val="00C86C75"/>
    <w:rsid w:val="00CB4B53"/>
    <w:rsid w:val="00CC3786"/>
    <w:rsid w:val="00CC7644"/>
    <w:rsid w:val="00CD5F1C"/>
    <w:rsid w:val="00CF7BBA"/>
    <w:rsid w:val="00D0100A"/>
    <w:rsid w:val="00D06C7D"/>
    <w:rsid w:val="00D15BD2"/>
    <w:rsid w:val="00D17D6E"/>
    <w:rsid w:val="00D20661"/>
    <w:rsid w:val="00D231A6"/>
    <w:rsid w:val="00D40710"/>
    <w:rsid w:val="00D6409C"/>
    <w:rsid w:val="00D65353"/>
    <w:rsid w:val="00D93F9A"/>
    <w:rsid w:val="00DB5448"/>
    <w:rsid w:val="00DB58CF"/>
    <w:rsid w:val="00DB7475"/>
    <w:rsid w:val="00DC2A76"/>
    <w:rsid w:val="00DD26A7"/>
    <w:rsid w:val="00DD55A9"/>
    <w:rsid w:val="00DE0EA9"/>
    <w:rsid w:val="00DE7128"/>
    <w:rsid w:val="00DF019C"/>
    <w:rsid w:val="00DF02C8"/>
    <w:rsid w:val="00E0232E"/>
    <w:rsid w:val="00E027A0"/>
    <w:rsid w:val="00E27429"/>
    <w:rsid w:val="00E34C56"/>
    <w:rsid w:val="00E525B7"/>
    <w:rsid w:val="00E535A9"/>
    <w:rsid w:val="00E6748D"/>
    <w:rsid w:val="00E84515"/>
    <w:rsid w:val="00E85185"/>
    <w:rsid w:val="00E908DB"/>
    <w:rsid w:val="00E95282"/>
    <w:rsid w:val="00EA033E"/>
    <w:rsid w:val="00EA2A7E"/>
    <w:rsid w:val="00EB0710"/>
    <w:rsid w:val="00EB740B"/>
    <w:rsid w:val="00EC1CC3"/>
    <w:rsid w:val="00ED02E9"/>
    <w:rsid w:val="00ED2AF2"/>
    <w:rsid w:val="00ED403B"/>
    <w:rsid w:val="00ED7D8E"/>
    <w:rsid w:val="00EF60EA"/>
    <w:rsid w:val="00F0414C"/>
    <w:rsid w:val="00F0545E"/>
    <w:rsid w:val="00F10AAC"/>
    <w:rsid w:val="00F17CD4"/>
    <w:rsid w:val="00F33DEA"/>
    <w:rsid w:val="00F4369A"/>
    <w:rsid w:val="00F43EB2"/>
    <w:rsid w:val="00F57CBF"/>
    <w:rsid w:val="00F7762D"/>
    <w:rsid w:val="00FB09B6"/>
    <w:rsid w:val="00FB38D0"/>
    <w:rsid w:val="00FB58A4"/>
    <w:rsid w:val="00FE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A023B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AFB5-FBAD-4053-8F29-77E23F25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9</TotalTime>
  <Pages>4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ngül  HENTEŞ</cp:lastModifiedBy>
  <cp:revision>51</cp:revision>
  <cp:lastPrinted>2024-12-26T09:19:00Z</cp:lastPrinted>
  <dcterms:created xsi:type="dcterms:W3CDTF">2023-11-09T12:57:00Z</dcterms:created>
  <dcterms:modified xsi:type="dcterms:W3CDTF">2026-01-2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